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E0C5F6" w14:textId="6E87C63B" w:rsidR="00606B71" w:rsidRPr="002D40F9" w:rsidRDefault="000F28E3" w:rsidP="002D40F9">
      <w:pPr>
        <w:pStyle w:val="NoSpacing"/>
        <w:ind w:left="3600"/>
        <w:rPr>
          <w:rStyle w:val="Hyperlink"/>
          <w:b/>
          <w:bCs/>
          <w:color w:val="auto"/>
          <w:u w:val="none"/>
        </w:rPr>
      </w:pPr>
      <w:r>
        <w:rPr>
          <w:b/>
          <w:bCs/>
        </w:rPr>
        <w:t xml:space="preserve">   </w:t>
      </w:r>
      <w:proofErr w:type="spellStart"/>
      <w:r>
        <w:rPr>
          <w:b/>
          <w:bCs/>
        </w:rPr>
        <w:t>Shiva</w:t>
      </w:r>
      <w:r w:rsidR="001064BC">
        <w:rPr>
          <w:b/>
          <w:bCs/>
        </w:rPr>
        <w:t>Kumar</w:t>
      </w:r>
      <w:r>
        <w:rPr>
          <w:b/>
          <w:bCs/>
        </w:rPr>
        <w:t>K</w:t>
      </w:r>
      <w:r w:rsidR="002C3386">
        <w:rPr>
          <w:b/>
          <w:bCs/>
        </w:rPr>
        <w:t>alya</w:t>
      </w:r>
      <w:proofErr w:type="spellEnd"/>
      <w:r w:rsidR="00365CDC">
        <w:rPr>
          <w:b/>
          <w:bCs/>
        </w:rPr>
        <w:t xml:space="preserve">                                                                            </w:t>
      </w:r>
      <w:r>
        <w:rPr>
          <w:rFonts w:ascii="Calibri" w:hAnsi="Calibri" w:cs="Calibri"/>
          <w:noProof/>
          <w:color w:val="0D0D0D"/>
          <w:lang w:val="en-IN" w:eastAsia="en-IN"/>
        </w:rPr>
        <w:drawing>
          <wp:inline distT="0" distB="0" distL="0" distR="0" wp14:anchorId="3B7F7D5F" wp14:editId="24F96B6C">
            <wp:extent cx="1019175" cy="296487"/>
            <wp:effectExtent l="0" t="0" r="0" b="0"/>
            <wp:docPr id="2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150" cy="316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73519" w14:textId="77777777" w:rsidR="00EA180F" w:rsidRDefault="007F24F6" w:rsidP="00606B71">
      <w:pPr>
        <w:pStyle w:val="NoSpacing"/>
        <w:ind w:left="2160"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b/>
          <w:bCs/>
        </w:rPr>
        <w:t>1007 Cinnabar Way</w:t>
      </w:r>
      <w:r w:rsidR="00595262">
        <w:rPr>
          <w:b/>
          <w:bCs/>
        </w:rPr>
        <w:t xml:space="preserve">, </w:t>
      </w:r>
      <w:r>
        <w:rPr>
          <w:b/>
          <w:bCs/>
        </w:rPr>
        <w:t>Princeton</w:t>
      </w:r>
      <w:r w:rsidR="00595262">
        <w:rPr>
          <w:b/>
          <w:bCs/>
        </w:rPr>
        <w:t>,</w:t>
      </w:r>
      <w:r>
        <w:rPr>
          <w:b/>
          <w:bCs/>
        </w:rPr>
        <w:t xml:space="preserve"> TX</w:t>
      </w:r>
      <w:r w:rsidR="00595262">
        <w:rPr>
          <w:b/>
          <w:bCs/>
        </w:rPr>
        <w:t>-</w:t>
      </w:r>
      <w:r w:rsidR="00A274F2">
        <w:rPr>
          <w:b/>
          <w:bCs/>
        </w:rPr>
        <w:t>75407</w:t>
      </w:r>
    </w:p>
    <w:p w14:paraId="3A5CEBE8" w14:textId="5F4360D8" w:rsidR="000F28E3" w:rsidRPr="00606B71" w:rsidRDefault="00710595" w:rsidP="00606B71">
      <w:pPr>
        <w:pStyle w:val="NoSpacing"/>
        <w:ind w:left="2160" w:firstLine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harisht@ciratek</w:t>
      </w:r>
      <w:r w:rsidR="000F28E3">
        <w:rPr>
          <w:rStyle w:val="Hyperlink"/>
          <w:b/>
          <w:color w:val="auto"/>
          <w:sz w:val="20"/>
          <w:szCs w:val="20"/>
          <w:u w:val="none"/>
        </w:rPr>
        <w:t>.com</w:t>
      </w:r>
      <w:r w:rsidR="000F28E3" w:rsidRPr="001862AB">
        <w:rPr>
          <w:rStyle w:val="Hyperlink"/>
          <w:b/>
          <w:color w:val="auto"/>
          <w:sz w:val="20"/>
          <w:szCs w:val="20"/>
          <w:u w:val="none"/>
        </w:rPr>
        <w:t xml:space="preserve">| </w:t>
      </w:r>
      <w:r>
        <w:rPr>
          <w:rStyle w:val="Hyperlink"/>
          <w:b/>
          <w:color w:val="auto"/>
          <w:sz w:val="20"/>
          <w:szCs w:val="20"/>
          <w:u w:val="none"/>
        </w:rPr>
        <w:t xml:space="preserve">217 425 </w:t>
      </w:r>
      <w:bookmarkStart w:id="0" w:name="_GoBack"/>
      <w:bookmarkEnd w:id="0"/>
      <w:r>
        <w:rPr>
          <w:rStyle w:val="Hyperlink"/>
          <w:b/>
          <w:color w:val="auto"/>
          <w:sz w:val="20"/>
          <w:szCs w:val="20"/>
          <w:u w:val="none"/>
        </w:rPr>
        <w:t>3763</w:t>
      </w:r>
    </w:p>
    <w:p w14:paraId="19D2E55F" w14:textId="77777777" w:rsidR="0045713C" w:rsidRPr="008D47CE" w:rsidRDefault="00DA02FF" w:rsidP="00457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ROFESSIONAL SUMMAR</w:t>
      </w:r>
      <w:r w:rsidR="006550D5">
        <w:rPr>
          <w:rFonts w:ascii="Times New Roman" w:hAnsi="Times New Roman" w:cs="Times New Roman"/>
          <w:b/>
          <w:sz w:val="20"/>
          <w:szCs w:val="20"/>
        </w:rPr>
        <w:t>Y</w:t>
      </w:r>
    </w:p>
    <w:p w14:paraId="4AB628EE" w14:textId="77777777" w:rsidR="00DA02FF" w:rsidRDefault="00DA02FF" w:rsidP="00F62676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Expertise in </w:t>
      </w:r>
      <w:r w:rsidR="00E73383">
        <w:rPr>
          <w:color w:val="auto"/>
          <w:sz w:val="20"/>
          <w:szCs w:val="20"/>
        </w:rPr>
        <w:t xml:space="preserve">developing applications for B2B, B2C and work with middleware team for efficient API Development. </w:t>
      </w:r>
    </w:p>
    <w:p w14:paraId="494D0DE0" w14:textId="77777777" w:rsidR="00DA02FF" w:rsidRDefault="00DA02FF" w:rsidP="00F62676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Expertise in Object Oriented concepts and JavaScript frameworks</w:t>
      </w:r>
      <w:r w:rsidR="002926A3">
        <w:rPr>
          <w:color w:val="auto"/>
          <w:sz w:val="20"/>
          <w:szCs w:val="20"/>
        </w:rPr>
        <w:t>.</w:t>
      </w:r>
    </w:p>
    <w:p w14:paraId="2C1A14EE" w14:textId="77777777" w:rsidR="001400EE" w:rsidRDefault="001400EE" w:rsidP="00F62676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Worked on MuleSoft, to create APIs develop them on </w:t>
      </w:r>
      <w:proofErr w:type="spellStart"/>
      <w:r>
        <w:rPr>
          <w:color w:val="auto"/>
          <w:sz w:val="20"/>
          <w:szCs w:val="20"/>
        </w:rPr>
        <w:t>Anypoint</w:t>
      </w:r>
      <w:proofErr w:type="spellEnd"/>
      <w:r>
        <w:rPr>
          <w:color w:val="auto"/>
          <w:sz w:val="20"/>
          <w:szCs w:val="20"/>
        </w:rPr>
        <w:t xml:space="preserve"> Studio and Deployed in the </w:t>
      </w:r>
      <w:proofErr w:type="spellStart"/>
      <w:r>
        <w:rPr>
          <w:color w:val="auto"/>
          <w:sz w:val="20"/>
          <w:szCs w:val="20"/>
        </w:rPr>
        <w:t>Anypoint</w:t>
      </w:r>
      <w:proofErr w:type="spellEnd"/>
      <w:r>
        <w:rPr>
          <w:color w:val="auto"/>
          <w:sz w:val="20"/>
          <w:szCs w:val="20"/>
        </w:rPr>
        <w:t xml:space="preserve"> Platform</w:t>
      </w:r>
    </w:p>
    <w:p w14:paraId="7FA1BE08" w14:textId="77777777" w:rsidR="00DA02FF" w:rsidRDefault="00DA02FF" w:rsidP="00DA02FF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Equipped with a combination of Technical skills </w:t>
      </w:r>
      <w:r w:rsidR="00017743">
        <w:rPr>
          <w:color w:val="auto"/>
          <w:sz w:val="20"/>
          <w:szCs w:val="20"/>
        </w:rPr>
        <w:t>–Core Java, Spring MVC, MYSQL</w:t>
      </w:r>
      <w:r>
        <w:rPr>
          <w:color w:val="auto"/>
          <w:sz w:val="20"/>
          <w:szCs w:val="20"/>
        </w:rPr>
        <w:t xml:space="preserve"> and Business Communication skills-Project Management and Agile Scrum Methodology.</w:t>
      </w:r>
    </w:p>
    <w:p w14:paraId="7B04355C" w14:textId="77777777" w:rsidR="00AF56BE" w:rsidRPr="001400EE" w:rsidRDefault="00AF56BE" w:rsidP="00AF56BE">
      <w:pPr>
        <w:pStyle w:val="Default"/>
        <w:rPr>
          <w:color w:val="auto"/>
          <w:sz w:val="20"/>
          <w:szCs w:val="20"/>
        </w:rPr>
      </w:pPr>
    </w:p>
    <w:p w14:paraId="6B7FFF62" w14:textId="77777777" w:rsidR="0045713C" w:rsidRPr="008D47CE" w:rsidRDefault="003B09E9" w:rsidP="008D47CE">
      <w:pPr>
        <w:pStyle w:val="NoSpacing"/>
        <w:pBdr>
          <w:bottom w:val="single" w:sz="4" w:space="1" w:color="auto"/>
        </w:pBdr>
        <w:rPr>
          <w:rFonts w:ascii="Times New Roman" w:eastAsia="Calibri" w:hAnsi="Times New Roman" w:cs="Times New Roman"/>
          <w:b/>
          <w:sz w:val="20"/>
          <w:szCs w:val="20"/>
        </w:rPr>
      </w:pPr>
      <w:r w:rsidRPr="008D47CE">
        <w:rPr>
          <w:rFonts w:ascii="Times New Roman" w:eastAsia="Calibri" w:hAnsi="Times New Roman" w:cs="Times New Roman"/>
          <w:b/>
          <w:sz w:val="20"/>
          <w:szCs w:val="20"/>
        </w:rPr>
        <w:t>WORK EXPERIENCE</w:t>
      </w:r>
    </w:p>
    <w:p w14:paraId="28754146" w14:textId="77777777" w:rsidR="00C12BD0" w:rsidRDefault="00C12BD0" w:rsidP="001F72B4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r. Integration Consultant/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Mulesoft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Lead</w:t>
      </w:r>
      <w:r w:rsidR="001A69DC">
        <w:rPr>
          <w:rFonts w:ascii="Times New Roman" w:hAnsi="Times New Roman" w:cs="Times New Roman"/>
          <w:b/>
          <w:sz w:val="20"/>
          <w:szCs w:val="20"/>
        </w:rPr>
        <w:t xml:space="preserve"> – NMDP, IL, United States</w:t>
      </w:r>
      <w:r w:rsidR="001A69DC">
        <w:rPr>
          <w:rFonts w:ascii="Times New Roman" w:hAnsi="Times New Roman" w:cs="Times New Roman"/>
          <w:b/>
          <w:sz w:val="20"/>
          <w:szCs w:val="20"/>
        </w:rPr>
        <w:tab/>
      </w:r>
      <w:r w:rsidR="001A69DC">
        <w:rPr>
          <w:rFonts w:ascii="Times New Roman" w:hAnsi="Times New Roman" w:cs="Times New Roman"/>
          <w:b/>
          <w:sz w:val="20"/>
          <w:szCs w:val="20"/>
        </w:rPr>
        <w:tab/>
      </w:r>
      <w:r w:rsidR="001A69DC">
        <w:rPr>
          <w:rFonts w:ascii="Times New Roman" w:hAnsi="Times New Roman" w:cs="Times New Roman"/>
          <w:b/>
          <w:sz w:val="20"/>
          <w:szCs w:val="20"/>
        </w:rPr>
        <w:tab/>
      </w:r>
      <w:r w:rsidR="001A69DC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1A69DC" w:rsidRPr="001A69DC">
        <w:rPr>
          <w:rFonts w:ascii="Times New Roman" w:hAnsi="Times New Roman" w:cs="Times New Roman"/>
          <w:bCs/>
          <w:sz w:val="20"/>
          <w:szCs w:val="20"/>
        </w:rPr>
        <w:t xml:space="preserve">Dec’23 </w:t>
      </w:r>
      <w:r w:rsidR="001A69DC">
        <w:rPr>
          <w:rFonts w:ascii="Times New Roman" w:hAnsi="Times New Roman" w:cs="Times New Roman"/>
          <w:bCs/>
          <w:sz w:val="20"/>
          <w:szCs w:val="20"/>
        </w:rPr>
        <w:t>–</w:t>
      </w:r>
      <w:r w:rsidR="001A69DC" w:rsidRPr="001A69DC">
        <w:rPr>
          <w:rFonts w:ascii="Times New Roman" w:hAnsi="Times New Roman" w:cs="Times New Roman"/>
          <w:bCs/>
          <w:sz w:val="20"/>
          <w:szCs w:val="20"/>
        </w:rPr>
        <w:t xml:space="preserve"> Present</w:t>
      </w:r>
    </w:p>
    <w:p w14:paraId="3555D8D9" w14:textId="77777777" w:rsidR="005463A9" w:rsidRPr="001F72B4" w:rsidRDefault="005463A9" w:rsidP="005463A9">
      <w:pPr>
        <w:pStyle w:val="NoSpacing"/>
        <w:numPr>
          <w:ilvl w:val="0"/>
          <w:numId w:val="32"/>
        </w:numPr>
        <w:rPr>
          <w:rFonts w:ascii="Times New Roman" w:hAnsi="Times New Roman" w:cs="Times New Roman"/>
          <w:b/>
          <w:sz w:val="20"/>
          <w:szCs w:val="20"/>
        </w:rPr>
      </w:pPr>
      <w:r w:rsidRPr="001F72B4">
        <w:rPr>
          <w:rFonts w:ascii="Times New Roman" w:hAnsi="Times New Roman" w:cs="Times New Roman"/>
          <w:bCs/>
          <w:sz w:val="20"/>
          <w:szCs w:val="20"/>
        </w:rPr>
        <w:t>Involved in Analysis</w:t>
      </w:r>
      <w:r w:rsidRPr="001F72B4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>,</w:t>
      </w: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esign, Development and Testing process. Interacted with the client &amp; designed Technical design document from Business Requirements for the development.</w:t>
      </w:r>
    </w:p>
    <w:p w14:paraId="396CBC12" w14:textId="77777777" w:rsidR="001A69DC" w:rsidRDefault="00DA501A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Worked </w:t>
      </w:r>
      <w:r w:rsidR="0049311E">
        <w:rPr>
          <w:color w:val="auto"/>
          <w:sz w:val="20"/>
          <w:szCs w:val="20"/>
        </w:rPr>
        <w:t xml:space="preserve">with Business stakeholders to understand and </w:t>
      </w:r>
      <w:r w:rsidR="009A3FA7">
        <w:rPr>
          <w:color w:val="auto"/>
          <w:sz w:val="20"/>
          <w:szCs w:val="20"/>
        </w:rPr>
        <w:t xml:space="preserve">provide solutions using </w:t>
      </w:r>
      <w:proofErr w:type="spellStart"/>
      <w:r w:rsidR="009A3FA7">
        <w:rPr>
          <w:color w:val="auto"/>
          <w:sz w:val="20"/>
          <w:szCs w:val="20"/>
        </w:rPr>
        <w:t>Mulesoft</w:t>
      </w:r>
      <w:proofErr w:type="spellEnd"/>
      <w:r w:rsidR="009A3FA7">
        <w:rPr>
          <w:color w:val="auto"/>
          <w:sz w:val="20"/>
          <w:szCs w:val="20"/>
        </w:rPr>
        <w:t xml:space="preserve"> API-LED architecture.</w:t>
      </w:r>
    </w:p>
    <w:p w14:paraId="6A3F1901" w14:textId="27116040" w:rsidR="0053511B" w:rsidRDefault="0053511B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Worked closely with </w:t>
      </w:r>
      <w:proofErr w:type="spellStart"/>
      <w:r>
        <w:rPr>
          <w:color w:val="auto"/>
          <w:sz w:val="20"/>
          <w:szCs w:val="20"/>
        </w:rPr>
        <w:t>Mulesoft</w:t>
      </w:r>
      <w:proofErr w:type="spellEnd"/>
      <w:r>
        <w:rPr>
          <w:color w:val="auto"/>
          <w:sz w:val="20"/>
          <w:szCs w:val="20"/>
        </w:rPr>
        <w:t xml:space="preserve"> support team to setup PCE Installation and Runtime setups.</w:t>
      </w:r>
    </w:p>
    <w:p w14:paraId="4D2EFD29" w14:textId="7ED54E8B" w:rsidR="0053511B" w:rsidRDefault="0053511B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Hands-on experience in environment setups from lower to Prod env’s</w:t>
      </w:r>
    </w:p>
    <w:p w14:paraId="1B77E412" w14:textId="5830FBF7" w:rsidR="00074DE6" w:rsidRDefault="00074DE6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Configured OKTA </w:t>
      </w:r>
      <w:r w:rsidR="007F59D6">
        <w:rPr>
          <w:color w:val="auto"/>
          <w:sz w:val="20"/>
          <w:szCs w:val="20"/>
        </w:rPr>
        <w:t xml:space="preserve">setup in Access Management for all </w:t>
      </w:r>
      <w:proofErr w:type="spellStart"/>
      <w:r w:rsidR="007F59D6">
        <w:rPr>
          <w:color w:val="auto"/>
          <w:sz w:val="20"/>
          <w:szCs w:val="20"/>
        </w:rPr>
        <w:t>Mulesoft</w:t>
      </w:r>
      <w:proofErr w:type="spellEnd"/>
      <w:r w:rsidR="007F59D6">
        <w:rPr>
          <w:color w:val="auto"/>
          <w:sz w:val="20"/>
          <w:szCs w:val="20"/>
        </w:rPr>
        <w:t xml:space="preserve"> API’s.</w:t>
      </w:r>
    </w:p>
    <w:p w14:paraId="61753EBC" w14:textId="77777777" w:rsidR="009A3FA7" w:rsidRDefault="000C5515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veloped </w:t>
      </w:r>
      <w:r w:rsidR="00074DE6">
        <w:rPr>
          <w:color w:val="auto"/>
          <w:sz w:val="20"/>
          <w:szCs w:val="20"/>
        </w:rPr>
        <w:t xml:space="preserve">API’s using </w:t>
      </w:r>
      <w:proofErr w:type="spellStart"/>
      <w:r w:rsidR="00074DE6">
        <w:rPr>
          <w:color w:val="auto"/>
          <w:sz w:val="20"/>
          <w:szCs w:val="20"/>
        </w:rPr>
        <w:t>Anypoint</w:t>
      </w:r>
      <w:proofErr w:type="spellEnd"/>
      <w:r w:rsidR="00074DE6">
        <w:rPr>
          <w:color w:val="auto"/>
          <w:sz w:val="20"/>
          <w:szCs w:val="20"/>
        </w:rPr>
        <w:t xml:space="preserve"> studio and RAML in </w:t>
      </w:r>
      <w:proofErr w:type="spellStart"/>
      <w:r w:rsidR="00074DE6">
        <w:rPr>
          <w:color w:val="auto"/>
          <w:sz w:val="20"/>
          <w:szCs w:val="20"/>
        </w:rPr>
        <w:t>Anypoint</w:t>
      </w:r>
      <w:proofErr w:type="spellEnd"/>
      <w:r w:rsidR="00074DE6">
        <w:rPr>
          <w:color w:val="auto"/>
          <w:sz w:val="20"/>
          <w:szCs w:val="20"/>
        </w:rPr>
        <w:t xml:space="preserve"> platform.</w:t>
      </w:r>
    </w:p>
    <w:p w14:paraId="69F494FA" w14:textId="43024830" w:rsidR="00766AAE" w:rsidRDefault="00A432CC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Hands-on experience</w:t>
      </w:r>
      <w:r w:rsidR="00766AAE">
        <w:rPr>
          <w:color w:val="auto"/>
          <w:sz w:val="20"/>
          <w:szCs w:val="20"/>
        </w:rPr>
        <w:t xml:space="preserve"> in</w:t>
      </w:r>
      <w:r>
        <w:rPr>
          <w:color w:val="auto"/>
          <w:sz w:val="20"/>
          <w:szCs w:val="20"/>
        </w:rPr>
        <w:t xml:space="preserve"> developing </w:t>
      </w:r>
      <w:r w:rsidR="00766AAE">
        <w:rPr>
          <w:color w:val="auto"/>
          <w:sz w:val="20"/>
          <w:szCs w:val="20"/>
        </w:rPr>
        <w:t>API’s using Salesforce</w:t>
      </w:r>
      <w:r w:rsidR="00257FD2">
        <w:rPr>
          <w:color w:val="auto"/>
          <w:sz w:val="20"/>
          <w:szCs w:val="20"/>
        </w:rPr>
        <w:t>,</w:t>
      </w:r>
      <w:r w:rsidR="00257FD2" w:rsidRPr="00257FD2">
        <w:rPr>
          <w:rFonts w:asciiTheme="minorHAnsi" w:eastAsiaTheme="minorEastAsia" w:hAnsiTheme="minorHAnsi" w:cstheme="minorHAnsi"/>
          <w:color w:val="auto"/>
          <w:sz w:val="20"/>
          <w:szCs w:val="20"/>
          <w:shd w:val="clear" w:color="auto" w:fill="FFFFFF"/>
        </w:rPr>
        <w:t xml:space="preserve"> </w:t>
      </w:r>
      <w:r w:rsidR="00257FD2">
        <w:rPr>
          <w:rFonts w:asciiTheme="minorHAnsi" w:eastAsiaTheme="minorEastAsia" w:hAnsiTheme="minorHAnsi" w:cstheme="minorHAnsi"/>
          <w:color w:val="auto"/>
          <w:sz w:val="20"/>
          <w:szCs w:val="20"/>
          <w:shd w:val="clear" w:color="auto" w:fill="FFFFFF"/>
        </w:rPr>
        <w:t>Snowflake</w:t>
      </w:r>
      <w:r w:rsidR="00766AAE">
        <w:rPr>
          <w:color w:val="auto"/>
          <w:sz w:val="20"/>
          <w:szCs w:val="20"/>
        </w:rPr>
        <w:t xml:space="preserve"> connector</w:t>
      </w:r>
      <w:r w:rsidR="00257FD2">
        <w:rPr>
          <w:color w:val="auto"/>
          <w:sz w:val="20"/>
          <w:szCs w:val="20"/>
        </w:rPr>
        <w:t>s</w:t>
      </w:r>
      <w:r w:rsidR="00766AAE">
        <w:rPr>
          <w:color w:val="auto"/>
          <w:sz w:val="20"/>
          <w:szCs w:val="20"/>
        </w:rPr>
        <w:t>.</w:t>
      </w:r>
    </w:p>
    <w:p w14:paraId="67041D20" w14:textId="77777777" w:rsidR="00A432CC" w:rsidRDefault="00976827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Using </w:t>
      </w:r>
      <w:r w:rsidR="00766AAE">
        <w:rPr>
          <w:color w:val="auto"/>
          <w:sz w:val="20"/>
          <w:szCs w:val="20"/>
        </w:rPr>
        <w:t>Oracle</w:t>
      </w:r>
      <w:r>
        <w:rPr>
          <w:color w:val="auto"/>
          <w:sz w:val="20"/>
          <w:szCs w:val="20"/>
        </w:rPr>
        <w:t xml:space="preserve"> EBS </w:t>
      </w:r>
      <w:r w:rsidR="00F975DE">
        <w:rPr>
          <w:color w:val="auto"/>
          <w:sz w:val="20"/>
          <w:szCs w:val="20"/>
        </w:rPr>
        <w:t xml:space="preserve">for both </w:t>
      </w:r>
      <w:r w:rsidR="00014335">
        <w:rPr>
          <w:color w:val="auto"/>
          <w:sz w:val="20"/>
          <w:szCs w:val="20"/>
        </w:rPr>
        <w:t xml:space="preserve">PL/SQL services and </w:t>
      </w:r>
      <w:r w:rsidR="0091273D">
        <w:rPr>
          <w:color w:val="auto"/>
          <w:sz w:val="20"/>
          <w:szCs w:val="20"/>
        </w:rPr>
        <w:t>business event source.</w:t>
      </w:r>
    </w:p>
    <w:p w14:paraId="3AA9ECDA" w14:textId="7F41347F" w:rsidR="0053511B" w:rsidRDefault="0053511B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Written</w:t>
      </w:r>
      <w:r w:rsidR="006D4622">
        <w:rPr>
          <w:color w:val="auto"/>
          <w:sz w:val="20"/>
          <w:szCs w:val="20"/>
        </w:rPr>
        <w:t xml:space="preserve"> Jenkins</w:t>
      </w:r>
      <w:r>
        <w:rPr>
          <w:color w:val="auto"/>
          <w:sz w:val="20"/>
          <w:szCs w:val="20"/>
        </w:rPr>
        <w:t xml:space="preserve"> script to deploy </w:t>
      </w:r>
      <w:r w:rsidR="006D4622">
        <w:rPr>
          <w:color w:val="auto"/>
          <w:sz w:val="20"/>
          <w:szCs w:val="20"/>
        </w:rPr>
        <w:t>applications onto its respective environments.</w:t>
      </w:r>
    </w:p>
    <w:p w14:paraId="23DE3A74" w14:textId="77777777" w:rsidR="008E6DEA" w:rsidRDefault="008E6DEA" w:rsidP="00DA501A">
      <w:pPr>
        <w:pStyle w:val="Default"/>
        <w:numPr>
          <w:ilvl w:val="0"/>
          <w:numId w:val="32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ployment of applications onto </w:t>
      </w:r>
      <w:proofErr w:type="spellStart"/>
      <w:r>
        <w:rPr>
          <w:color w:val="auto"/>
          <w:sz w:val="20"/>
          <w:szCs w:val="20"/>
        </w:rPr>
        <w:t>Cloudhub</w:t>
      </w:r>
      <w:proofErr w:type="spellEnd"/>
      <w:r>
        <w:rPr>
          <w:color w:val="auto"/>
          <w:sz w:val="20"/>
          <w:szCs w:val="20"/>
        </w:rPr>
        <w:t xml:space="preserve"> and on-premises.</w:t>
      </w:r>
    </w:p>
    <w:p w14:paraId="1F754836" w14:textId="77777777" w:rsidR="008E6DEA" w:rsidRPr="00DA501A" w:rsidRDefault="008E6DEA" w:rsidP="003B6E85">
      <w:pPr>
        <w:pStyle w:val="Default"/>
        <w:rPr>
          <w:color w:val="auto"/>
          <w:sz w:val="20"/>
          <w:szCs w:val="20"/>
        </w:rPr>
      </w:pPr>
    </w:p>
    <w:p w14:paraId="716011D0" w14:textId="77777777" w:rsidR="001F72B4" w:rsidRPr="001F72B4" w:rsidRDefault="008C0252" w:rsidP="001F72B4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Developer</w:t>
      </w:r>
      <w:r w:rsidR="002361F8">
        <w:rPr>
          <w:rFonts w:ascii="Times New Roman" w:hAnsi="Times New Roman" w:cs="Times New Roman"/>
          <w:b/>
          <w:sz w:val="20"/>
          <w:szCs w:val="20"/>
        </w:rPr>
        <w:t xml:space="preserve"> -</w:t>
      </w:r>
      <w:r w:rsidR="002C3386">
        <w:rPr>
          <w:rFonts w:ascii="Times New Roman" w:hAnsi="Times New Roman" w:cs="Times New Roman"/>
          <w:b/>
          <w:sz w:val="20"/>
          <w:szCs w:val="20"/>
        </w:rPr>
        <w:t>CDPHP</w:t>
      </w:r>
      <w:r w:rsidR="002361F8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5E63E0">
        <w:rPr>
          <w:rFonts w:ascii="Times New Roman" w:hAnsi="Times New Roman" w:cs="Times New Roman"/>
          <w:b/>
          <w:sz w:val="20"/>
          <w:szCs w:val="20"/>
        </w:rPr>
        <w:t>NY</w:t>
      </w:r>
      <w:r w:rsidR="00840C64">
        <w:rPr>
          <w:rFonts w:ascii="Times New Roman" w:hAnsi="Times New Roman" w:cs="Times New Roman"/>
          <w:b/>
          <w:sz w:val="20"/>
          <w:szCs w:val="20"/>
        </w:rPr>
        <w:t>, United States</w:t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777B66">
        <w:rPr>
          <w:rFonts w:ascii="Times New Roman" w:hAnsi="Times New Roman" w:cs="Times New Roman"/>
          <w:b/>
          <w:sz w:val="20"/>
          <w:szCs w:val="20"/>
        </w:rPr>
        <w:tab/>
      </w:r>
      <w:r w:rsidR="00777B66">
        <w:rPr>
          <w:rFonts w:ascii="Times New Roman" w:hAnsi="Times New Roman" w:cs="Times New Roman"/>
          <w:b/>
          <w:sz w:val="20"/>
          <w:szCs w:val="20"/>
        </w:rPr>
        <w:tab/>
      </w:r>
      <w:r w:rsidR="001F72B4" w:rsidRPr="00840C64">
        <w:rPr>
          <w:rFonts w:ascii="Times New Roman" w:hAnsi="Times New Roman" w:cs="Times New Roman"/>
          <w:bCs/>
          <w:sz w:val="20"/>
          <w:szCs w:val="20"/>
        </w:rPr>
        <w:t>Ju</w:t>
      </w:r>
      <w:r w:rsidR="00014B9F">
        <w:rPr>
          <w:rFonts w:ascii="Times New Roman" w:hAnsi="Times New Roman" w:cs="Times New Roman"/>
          <w:bCs/>
          <w:sz w:val="20"/>
          <w:szCs w:val="20"/>
        </w:rPr>
        <w:t>l</w:t>
      </w:r>
      <w:r w:rsidR="001A69DC">
        <w:rPr>
          <w:rFonts w:ascii="Times New Roman" w:hAnsi="Times New Roman" w:cs="Times New Roman"/>
          <w:bCs/>
          <w:sz w:val="20"/>
          <w:szCs w:val="20"/>
        </w:rPr>
        <w:t>’</w:t>
      </w:r>
      <w:r w:rsidR="001F72B4" w:rsidRPr="00840C64">
        <w:rPr>
          <w:rFonts w:ascii="Times New Roman" w:hAnsi="Times New Roman" w:cs="Times New Roman"/>
          <w:bCs/>
          <w:sz w:val="20"/>
          <w:szCs w:val="20"/>
        </w:rPr>
        <w:t>2</w:t>
      </w:r>
      <w:r w:rsidR="00014B9F">
        <w:rPr>
          <w:rFonts w:ascii="Times New Roman" w:hAnsi="Times New Roman" w:cs="Times New Roman"/>
          <w:bCs/>
          <w:sz w:val="20"/>
          <w:szCs w:val="20"/>
        </w:rPr>
        <w:t>0</w:t>
      </w:r>
      <w:r w:rsidR="001F72B4" w:rsidRPr="00840C64">
        <w:rPr>
          <w:rFonts w:ascii="Times New Roman" w:hAnsi="Times New Roman" w:cs="Times New Roman"/>
          <w:bCs/>
          <w:sz w:val="20"/>
          <w:szCs w:val="20"/>
        </w:rPr>
        <w:t xml:space="preserve"> – </w:t>
      </w:r>
      <w:r w:rsidR="00C62A85">
        <w:rPr>
          <w:rFonts w:ascii="Times New Roman" w:hAnsi="Times New Roman" w:cs="Times New Roman"/>
          <w:bCs/>
          <w:sz w:val="20"/>
          <w:szCs w:val="20"/>
        </w:rPr>
        <w:t>Nov</w:t>
      </w:r>
      <w:r w:rsidR="001A69DC">
        <w:rPr>
          <w:rFonts w:ascii="Times New Roman" w:hAnsi="Times New Roman" w:cs="Times New Roman"/>
          <w:bCs/>
          <w:sz w:val="20"/>
          <w:szCs w:val="20"/>
        </w:rPr>
        <w:t>’</w:t>
      </w:r>
      <w:r w:rsidR="00C62A85">
        <w:rPr>
          <w:rFonts w:ascii="Times New Roman" w:hAnsi="Times New Roman" w:cs="Times New Roman"/>
          <w:bCs/>
          <w:sz w:val="20"/>
          <w:szCs w:val="20"/>
        </w:rPr>
        <w:t>23</w:t>
      </w:r>
    </w:p>
    <w:p w14:paraId="0D983C5F" w14:textId="66178152" w:rsidR="001F72B4" w:rsidRPr="001F72B4" w:rsidRDefault="001F72B4" w:rsidP="001F72B4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Create Custom policies and proprietary </w:t>
      </w:r>
      <w:proofErr w:type="spellStart"/>
      <w:r w:rsidR="0053511B">
        <w:rPr>
          <w:rFonts w:ascii="Times New Roman" w:hAnsi="Times New Roman" w:cs="Times New Roman"/>
          <w:sz w:val="20"/>
          <w:szCs w:val="20"/>
          <w:shd w:val="clear" w:color="auto" w:fill="FFFFFF"/>
        </w:rPr>
        <w:t>M</w:t>
      </w: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ulesoft</w:t>
      </w:r>
      <w:proofErr w:type="spellEnd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uthentication mechanism (Client ID enforcement and basic authentication)</w:t>
      </w:r>
    </w:p>
    <w:p w14:paraId="2450B9E4" w14:textId="77777777" w:rsidR="001F72B4" w:rsidRPr="001F72B4" w:rsidRDefault="001F72B4" w:rsidP="001F72B4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Migrated Mule ESB 3.7.x apps to Mule ESB 4.x.x and updated all the dependencies.</w:t>
      </w:r>
    </w:p>
    <w:p w14:paraId="47F82E34" w14:textId="77777777" w:rsidR="001F72B4" w:rsidRPr="001F72B4" w:rsidRDefault="001F72B4" w:rsidP="001F72B4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Utilized integration technologies such as HTTP, XML/XSLT, JMS, JDBC, REST,</w:t>
      </w:r>
      <w:r w:rsidR="007A738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Salesforce,</w:t>
      </w: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SOAP, Web Services and APIs to develop the customer needs.</w:t>
      </w:r>
    </w:p>
    <w:p w14:paraId="17115A95" w14:textId="77777777" w:rsidR="001F72B4" w:rsidRDefault="001F72B4" w:rsidP="001F72B4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Hands on experience in writing SQL and Oracle stored procedures.</w:t>
      </w:r>
    </w:p>
    <w:p w14:paraId="0FCCC9DE" w14:textId="77777777" w:rsidR="005051DA" w:rsidRPr="001F72B4" w:rsidRDefault="00DA0BA4" w:rsidP="001F72B4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orked on creating API’s with </w:t>
      </w:r>
      <w:r w:rsidR="000319CA">
        <w:rPr>
          <w:rFonts w:ascii="Times New Roman" w:hAnsi="Times New Roman" w:cs="Times New Roman"/>
          <w:sz w:val="20"/>
          <w:szCs w:val="20"/>
          <w:shd w:val="clear" w:color="auto" w:fill="FFFFFF"/>
        </w:rPr>
        <w:t>Apex endpoints and component of Salesforce.</w:t>
      </w:r>
    </w:p>
    <w:p w14:paraId="3E6904EB" w14:textId="77777777" w:rsidR="00B60B27" w:rsidRDefault="001F72B4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Utilized custom logging framework for Mule ESB application.</w:t>
      </w:r>
    </w:p>
    <w:p w14:paraId="5DEE78D8" w14:textId="77777777" w:rsidR="00B60B27" w:rsidRPr="00EB3E87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61501">
        <w:rPr>
          <w:rFonts w:ascii="Times New Roman" w:hAnsi="Times New Roman" w:cs="Times New Roman"/>
          <w:sz w:val="20"/>
          <w:szCs w:val="20"/>
          <w:shd w:val="clear" w:color="auto" w:fill="FFFFFF"/>
        </w:rPr>
        <w:t>Consuming and exposing various Web services using JSON to different systems for business services.</w:t>
      </w:r>
    </w:p>
    <w:p w14:paraId="209EEFA1" w14:textId="732C4F7F" w:rsidR="00B60B27" w:rsidRPr="001F72B4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Extensively used </w:t>
      </w:r>
      <w:proofErr w:type="spellStart"/>
      <w:r w:rsidR="0053511B">
        <w:rPr>
          <w:rFonts w:ascii="Times New Roman" w:hAnsi="Times New Roman" w:cs="Times New Roman"/>
          <w:sz w:val="20"/>
          <w:szCs w:val="20"/>
          <w:shd w:val="clear" w:color="auto" w:fill="FFFFFF"/>
        </w:rPr>
        <w:t>D</w:t>
      </w: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ataweave</w:t>
      </w:r>
      <w:proofErr w:type="spellEnd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2.0 for data manipulation. </w:t>
      </w:r>
    </w:p>
    <w:p w14:paraId="0C5BC251" w14:textId="77777777" w:rsidR="00B60B27" w:rsidRPr="001F72B4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dhere to </w:t>
      </w:r>
      <w:proofErr w:type="spellStart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Mulesoft</w:t>
      </w:r>
      <w:proofErr w:type="spellEnd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PI led Architecture standards.</w:t>
      </w:r>
    </w:p>
    <w:p w14:paraId="373A5433" w14:textId="77777777" w:rsidR="00B60B27" w:rsidRPr="009E06C2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Develop API isolate/integration layers using MuleSoft Design Center (RAML) and deploy applications in On-premise using 4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.x</w:t>
      </w: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runtime.</w:t>
      </w:r>
    </w:p>
    <w:p w14:paraId="53BCF9E6" w14:textId="77777777" w:rsidR="00B60B27" w:rsidRPr="00761501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61501">
        <w:rPr>
          <w:rFonts w:ascii="Times New Roman" w:hAnsi="Times New Roman" w:cs="Times New Roman"/>
          <w:sz w:val="20"/>
          <w:szCs w:val="20"/>
          <w:shd w:val="clear" w:color="auto" w:fill="FFFFFF"/>
        </w:rPr>
        <w:t>Involved in the development of Database Connections and Database Operations.</w:t>
      </w:r>
    </w:p>
    <w:p w14:paraId="13CBD070" w14:textId="77777777" w:rsidR="00B60B27" w:rsidRPr="00761501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61501">
        <w:rPr>
          <w:rFonts w:ascii="Times New Roman" w:hAnsi="Times New Roman" w:cs="Times New Roman"/>
          <w:sz w:val="20"/>
          <w:szCs w:val="20"/>
          <w:shd w:val="clear" w:color="auto" w:fill="FFFFFF"/>
        </w:rPr>
        <w:t>Using JIRA to manage the issues/project work</w:t>
      </w:r>
      <w:r w:rsidR="00AA7753">
        <w:rPr>
          <w:rFonts w:ascii="Times New Roman" w:hAnsi="Times New Roman" w:cs="Times New Roman"/>
          <w:sz w:val="20"/>
          <w:szCs w:val="20"/>
          <w:shd w:val="clear" w:color="auto" w:fill="FFFFFF"/>
        </w:rPr>
        <w:t>f</w:t>
      </w:r>
      <w:r w:rsidRPr="00761501">
        <w:rPr>
          <w:rFonts w:ascii="Times New Roman" w:hAnsi="Times New Roman" w:cs="Times New Roman"/>
          <w:sz w:val="20"/>
          <w:szCs w:val="20"/>
          <w:shd w:val="clear" w:color="auto" w:fill="FFFFFF"/>
        </w:rPr>
        <w:t>low.</w:t>
      </w:r>
    </w:p>
    <w:p w14:paraId="0D081109" w14:textId="77777777" w:rsidR="00B60B27" w:rsidRPr="00761501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61501">
        <w:rPr>
          <w:rFonts w:ascii="Times New Roman" w:hAnsi="Times New Roman" w:cs="Times New Roman"/>
          <w:sz w:val="20"/>
          <w:szCs w:val="20"/>
          <w:shd w:val="clear" w:color="auto" w:fill="FFFFFF"/>
        </w:rPr>
        <w:t>Build and deploy the application using Maven.</w:t>
      </w:r>
    </w:p>
    <w:p w14:paraId="09825087" w14:textId="77777777" w:rsidR="001F72B4" w:rsidRPr="00B60B27" w:rsidRDefault="00B60B27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61501">
        <w:rPr>
          <w:rFonts w:ascii="Times New Roman" w:hAnsi="Times New Roman" w:cs="Times New Roman"/>
          <w:sz w:val="20"/>
          <w:szCs w:val="20"/>
          <w:shd w:val="clear" w:color="auto" w:fill="FFFFFF"/>
        </w:rPr>
        <w:t>Prepared required documentation, including both program – level and user – level documentation.</w:t>
      </w:r>
    </w:p>
    <w:p w14:paraId="6757FEBE" w14:textId="77777777" w:rsidR="001F72B4" w:rsidRPr="001F72B4" w:rsidRDefault="001F72B4" w:rsidP="001F72B4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Deployed web services are tested using SOAP UI tool.</w:t>
      </w:r>
    </w:p>
    <w:p w14:paraId="35D4A59A" w14:textId="77777777" w:rsidR="001F72B4" w:rsidRPr="001F72B4" w:rsidRDefault="001F72B4" w:rsidP="000F60D2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Integrated with Salesforce </w:t>
      </w:r>
      <w:r w:rsidR="008C0252">
        <w:rPr>
          <w:rFonts w:ascii="Times New Roman" w:hAnsi="Times New Roman" w:cs="Times New Roman"/>
          <w:sz w:val="20"/>
          <w:szCs w:val="20"/>
          <w:shd w:val="clear" w:color="auto" w:fill="FFFFFF"/>
        </w:rPr>
        <w:t>for</w:t>
      </w: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customer data sync. </w:t>
      </w:r>
    </w:p>
    <w:p w14:paraId="39E1D1F9" w14:textId="77777777" w:rsidR="001F72B4" w:rsidRPr="001F72B4" w:rsidRDefault="001F72B4" w:rsidP="001F72B4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Created Mule ESB artifact and configured the Mule config files and deployed on on-premise servers.</w:t>
      </w:r>
    </w:p>
    <w:p w14:paraId="27410CCF" w14:textId="77777777" w:rsidR="00B60B27" w:rsidRDefault="001F72B4" w:rsidP="00B60B27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Used Jenkins for build, </w:t>
      </w:r>
      <w:proofErr w:type="spellStart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Udeploy</w:t>
      </w:r>
      <w:proofErr w:type="spellEnd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or deploying applications and </w:t>
      </w:r>
      <w:proofErr w:type="spellStart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>Sumologic</w:t>
      </w:r>
      <w:proofErr w:type="spellEnd"/>
      <w:r w:rsidRPr="001F72B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o monitor logs.</w:t>
      </w:r>
    </w:p>
    <w:p w14:paraId="05952264" w14:textId="77777777" w:rsidR="00342FC0" w:rsidRPr="00B60B27" w:rsidRDefault="00342FC0" w:rsidP="00B60B27">
      <w:pPr>
        <w:pStyle w:val="NoSpacing"/>
        <w:ind w:left="720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45550ADA" w14:textId="26AE365B" w:rsidR="00F64D35" w:rsidRDefault="00B87A0E" w:rsidP="00F64D35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IT</w:t>
      </w:r>
      <w:r w:rsidR="003B3055">
        <w:rPr>
          <w:rFonts w:ascii="Times New Roman" w:hAnsi="Times New Roman" w:cs="Times New Roman"/>
          <w:b/>
          <w:sz w:val="20"/>
          <w:szCs w:val="20"/>
        </w:rPr>
        <w:t>/MuleSoft</w:t>
      </w:r>
      <w:r>
        <w:rPr>
          <w:rFonts w:ascii="Times New Roman" w:hAnsi="Times New Roman" w:cs="Times New Roman"/>
          <w:b/>
          <w:sz w:val="20"/>
          <w:szCs w:val="20"/>
        </w:rPr>
        <w:t xml:space="preserve"> Developer</w:t>
      </w:r>
      <w:r w:rsidR="00904925">
        <w:rPr>
          <w:rFonts w:ascii="Times New Roman" w:hAnsi="Times New Roman" w:cs="Times New Roman"/>
          <w:b/>
          <w:sz w:val="20"/>
          <w:szCs w:val="20"/>
        </w:rPr>
        <w:t>–</w:t>
      </w:r>
      <w:r w:rsidR="00647A41">
        <w:rPr>
          <w:rFonts w:ascii="Times New Roman" w:hAnsi="Times New Roman" w:cs="Times New Roman"/>
          <w:b/>
          <w:sz w:val="20"/>
          <w:szCs w:val="20"/>
        </w:rPr>
        <w:t>Santander Bank</w:t>
      </w:r>
      <w:r>
        <w:rPr>
          <w:rFonts w:ascii="Times New Roman" w:hAnsi="Times New Roman" w:cs="Times New Roman"/>
          <w:b/>
          <w:sz w:val="20"/>
          <w:szCs w:val="20"/>
        </w:rPr>
        <w:t>,</w:t>
      </w:r>
      <w:r w:rsidR="00FF13A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E63E0">
        <w:rPr>
          <w:rFonts w:ascii="Times New Roman" w:hAnsi="Times New Roman" w:cs="Times New Roman"/>
          <w:b/>
          <w:sz w:val="20"/>
          <w:szCs w:val="20"/>
        </w:rPr>
        <w:t>MA</w:t>
      </w:r>
      <w:r w:rsidR="00B126E8">
        <w:rPr>
          <w:rFonts w:ascii="Times New Roman" w:hAnsi="Times New Roman" w:cs="Times New Roman"/>
          <w:b/>
          <w:sz w:val="20"/>
          <w:szCs w:val="20"/>
        </w:rPr>
        <w:t>, United State</w:t>
      </w:r>
      <w:r w:rsidR="00840C64">
        <w:rPr>
          <w:rFonts w:ascii="Times New Roman" w:hAnsi="Times New Roman" w:cs="Times New Roman"/>
          <w:b/>
          <w:sz w:val="20"/>
          <w:szCs w:val="20"/>
        </w:rPr>
        <w:t>s</w:t>
      </w:r>
      <w:r w:rsidR="00840C64">
        <w:rPr>
          <w:rFonts w:ascii="Times New Roman" w:hAnsi="Times New Roman" w:cs="Times New Roman"/>
          <w:b/>
          <w:sz w:val="20"/>
          <w:szCs w:val="20"/>
        </w:rPr>
        <w:tab/>
      </w:r>
      <w:r w:rsidR="00840C64">
        <w:rPr>
          <w:rFonts w:ascii="Times New Roman" w:hAnsi="Times New Roman" w:cs="Times New Roman"/>
          <w:b/>
          <w:sz w:val="20"/>
          <w:szCs w:val="20"/>
        </w:rPr>
        <w:tab/>
      </w:r>
      <w:r w:rsidR="00840C64">
        <w:rPr>
          <w:rFonts w:ascii="Times New Roman" w:hAnsi="Times New Roman" w:cs="Times New Roman"/>
          <w:b/>
          <w:sz w:val="20"/>
          <w:szCs w:val="20"/>
        </w:rPr>
        <w:tab/>
      </w:r>
      <w:r w:rsidR="00840C64">
        <w:rPr>
          <w:rFonts w:ascii="Times New Roman" w:hAnsi="Times New Roman" w:cs="Times New Roman"/>
          <w:b/>
          <w:sz w:val="20"/>
          <w:szCs w:val="20"/>
        </w:rPr>
        <w:tab/>
      </w:r>
      <w:r w:rsidR="00840C64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B50234">
        <w:rPr>
          <w:rFonts w:ascii="Times New Roman" w:hAnsi="Times New Roman" w:cs="Times New Roman"/>
          <w:sz w:val="20"/>
          <w:szCs w:val="20"/>
        </w:rPr>
        <w:t>Jan</w:t>
      </w:r>
      <w:r w:rsidR="003B6E85">
        <w:rPr>
          <w:rFonts w:ascii="Times New Roman" w:hAnsi="Times New Roman" w:cs="Times New Roman"/>
          <w:sz w:val="20"/>
          <w:szCs w:val="20"/>
        </w:rPr>
        <w:t>’</w:t>
      </w:r>
      <w:r>
        <w:rPr>
          <w:rFonts w:ascii="Times New Roman" w:hAnsi="Times New Roman" w:cs="Times New Roman"/>
          <w:sz w:val="20"/>
          <w:szCs w:val="20"/>
        </w:rPr>
        <w:t>1</w:t>
      </w:r>
      <w:r w:rsidR="00B50234">
        <w:rPr>
          <w:rFonts w:ascii="Times New Roman" w:hAnsi="Times New Roman" w:cs="Times New Roman"/>
          <w:sz w:val="20"/>
          <w:szCs w:val="20"/>
        </w:rPr>
        <w:t>9</w:t>
      </w:r>
      <w:r w:rsidR="00CF5470">
        <w:rPr>
          <w:rFonts w:ascii="Times New Roman" w:hAnsi="Times New Roman" w:cs="Times New Roman"/>
          <w:sz w:val="20"/>
          <w:szCs w:val="20"/>
        </w:rPr>
        <w:t>–</w:t>
      </w:r>
      <w:r w:rsidR="004A2977">
        <w:rPr>
          <w:rFonts w:ascii="Times New Roman" w:hAnsi="Times New Roman" w:cs="Times New Roman"/>
          <w:sz w:val="20"/>
          <w:szCs w:val="20"/>
        </w:rPr>
        <w:t>May</w:t>
      </w:r>
      <w:r w:rsidR="003B6E85">
        <w:rPr>
          <w:rFonts w:ascii="Times New Roman" w:hAnsi="Times New Roman" w:cs="Times New Roman"/>
          <w:sz w:val="20"/>
          <w:szCs w:val="20"/>
        </w:rPr>
        <w:t>’</w:t>
      </w:r>
      <w:r w:rsidR="004A2977">
        <w:rPr>
          <w:rFonts w:ascii="Times New Roman" w:hAnsi="Times New Roman" w:cs="Times New Roman"/>
          <w:sz w:val="20"/>
          <w:szCs w:val="20"/>
        </w:rPr>
        <w:t>20</w:t>
      </w:r>
    </w:p>
    <w:p w14:paraId="6A8E33B2" w14:textId="77777777" w:rsidR="004B3883" w:rsidRDefault="004B3883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4B3883">
        <w:rPr>
          <w:rFonts w:ascii="Times New Roman" w:hAnsi="Times New Roman" w:cs="Times New Roman"/>
          <w:sz w:val="20"/>
          <w:szCs w:val="20"/>
          <w:shd w:val="clear" w:color="auto" w:fill="FFFFFF"/>
        </w:rPr>
        <w:t>Wo</w:t>
      </w:r>
      <w:r w:rsidR="0064755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rked on </w:t>
      </w:r>
      <w:r w:rsidR="00B3755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end-to-end API development across various systems using API LED Connectivity using MuleSoft. </w:t>
      </w:r>
    </w:p>
    <w:p w14:paraId="6C622015" w14:textId="77777777" w:rsidR="003B3055" w:rsidRDefault="003B3055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Developed the services interface to access core services and provisioning services using Mule ESB 4.</w:t>
      </w:r>
      <w:r w:rsidR="006F2137">
        <w:rPr>
          <w:rFonts w:ascii="Times New Roman" w:hAnsi="Times New Roman" w:cs="Times New Roman"/>
          <w:sz w:val="20"/>
          <w:szCs w:val="20"/>
          <w:shd w:val="clear" w:color="auto" w:fill="FFFFFF"/>
        </w:rPr>
        <w:t>2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.2</w:t>
      </w:r>
    </w:p>
    <w:p w14:paraId="0B75BF77" w14:textId="77777777" w:rsidR="003B3055" w:rsidRDefault="003B3055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Used API Designer of the Any</w:t>
      </w:r>
      <w:r w:rsidR="00E73383">
        <w:rPr>
          <w:rFonts w:ascii="Times New Roman" w:hAnsi="Times New Roman" w:cs="Times New Roman"/>
          <w:sz w:val="20"/>
          <w:szCs w:val="20"/>
          <w:shd w:val="clear" w:color="auto" w:fill="FFFFFF"/>
        </w:rPr>
        <w:t>-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point Platform to design APIs, built APIs, tested API</w:t>
      </w:r>
      <w:r w:rsidR="00710500">
        <w:rPr>
          <w:rFonts w:ascii="Times New Roman" w:hAnsi="Times New Roman" w:cs="Times New Roman"/>
          <w:sz w:val="20"/>
          <w:szCs w:val="20"/>
          <w:shd w:val="clear" w:color="auto" w:fill="FFFFFF"/>
        </w:rPr>
        <w:t>’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s and managed them using the same.</w:t>
      </w:r>
    </w:p>
    <w:p w14:paraId="3F3EF932" w14:textId="77777777" w:rsidR="002926A3" w:rsidRDefault="002926A3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Worked on writing RAML</w:t>
      </w:r>
      <w:r w:rsidR="0064755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based on the business requirements, published the RAML to the Exchange.</w:t>
      </w:r>
    </w:p>
    <w:p w14:paraId="6DEAB925" w14:textId="77777777" w:rsidR="0098307C" w:rsidRDefault="0098307C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Used Mule ESB in designing the application as a middleware between the third-party system and the customer side system.</w:t>
      </w:r>
    </w:p>
    <w:p w14:paraId="60CDB34E" w14:textId="54732946" w:rsidR="0098307C" w:rsidRPr="004B3883" w:rsidRDefault="0098307C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orked on developing, designing, deploying and testing the applications in Mule </w:t>
      </w:r>
      <w:proofErr w:type="spellStart"/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Anypoint</w:t>
      </w:r>
      <w:proofErr w:type="spellEnd"/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Studio and </w:t>
      </w:r>
      <w:proofErr w:type="spellStart"/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Anypoint</w:t>
      </w:r>
      <w:proofErr w:type="spellEnd"/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Platform. </w:t>
      </w:r>
    </w:p>
    <w:p w14:paraId="4E64A2B5" w14:textId="77777777" w:rsidR="004B3883" w:rsidRDefault="004B3883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4B3883">
        <w:rPr>
          <w:rFonts w:ascii="Times New Roman" w:hAnsi="Times New Roman" w:cs="Times New Roman"/>
          <w:sz w:val="20"/>
          <w:szCs w:val="20"/>
          <w:shd w:val="clear" w:color="auto" w:fill="FFFFFF"/>
        </w:rPr>
        <w:t>Worked on the Engine Ship Application to develop the java code for the end-to-end functionality of the application</w:t>
      </w:r>
      <w:r w:rsidR="00EA4E6D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1C99ED00" w14:textId="4E5EF846" w:rsidR="00FF13AC" w:rsidRPr="00FF13AC" w:rsidRDefault="00FF13AC" w:rsidP="00FF13AC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FF13AC">
        <w:rPr>
          <w:rFonts w:ascii="Times New Roman" w:hAnsi="Times New Roman" w:cs="Times New Roman"/>
          <w:sz w:val="20"/>
          <w:szCs w:val="20"/>
          <w:shd w:val="clear" w:color="auto" w:fill="FFFFFF"/>
        </w:rPr>
        <w:t>Implemented real-time data processing and batch integration solutions between KAFKA, Salesforce and other enterprise systems using MuleSoft.</w:t>
      </w:r>
    </w:p>
    <w:p w14:paraId="05C2DEC3" w14:textId="21718F7A" w:rsidR="00723C03" w:rsidRPr="004B3883" w:rsidRDefault="00723C03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Hands on experience </w:t>
      </w:r>
      <w:r w:rsidR="00B23B42">
        <w:rPr>
          <w:rFonts w:ascii="Times New Roman" w:hAnsi="Times New Roman" w:cs="Times New Roman"/>
          <w:sz w:val="20"/>
          <w:szCs w:val="20"/>
          <w:shd w:val="clear" w:color="auto" w:fill="FFFFFF"/>
        </w:rPr>
        <w:t>with IBM API Connect using Swagger for Experience layer development.</w:t>
      </w:r>
    </w:p>
    <w:p w14:paraId="1FE88CA0" w14:textId="77777777" w:rsidR="00C051D6" w:rsidRDefault="00C051D6" w:rsidP="00E046BB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Have knowledge on Microsoft Azure connectors</w:t>
      </w:r>
      <w:r w:rsidR="00C96D0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nd Azure Dev</w:t>
      </w:r>
      <w:r w:rsidR="00C311EB">
        <w:rPr>
          <w:rFonts w:ascii="Times New Roman" w:hAnsi="Times New Roman" w:cs="Times New Roman"/>
          <w:sz w:val="20"/>
          <w:szCs w:val="20"/>
          <w:shd w:val="clear" w:color="auto" w:fill="FFFFFF"/>
        </w:rPr>
        <w:t>O</w:t>
      </w:r>
      <w:r w:rsidR="00C96D0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ps </w:t>
      </w:r>
      <w:r w:rsidR="00C311EB">
        <w:rPr>
          <w:rFonts w:ascii="Times New Roman" w:hAnsi="Times New Roman" w:cs="Times New Roman"/>
          <w:sz w:val="20"/>
          <w:szCs w:val="20"/>
          <w:shd w:val="clear" w:color="auto" w:fill="FFFFFF"/>
        </w:rPr>
        <w:t>for deployment management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376788ED" w14:textId="77777777" w:rsidR="003B3055" w:rsidRPr="00E046BB" w:rsidRDefault="004B3883" w:rsidP="00E046BB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4B3883">
        <w:rPr>
          <w:rFonts w:ascii="Times New Roman" w:hAnsi="Times New Roman" w:cs="Times New Roman"/>
          <w:sz w:val="20"/>
          <w:szCs w:val="20"/>
          <w:shd w:val="clear" w:color="auto" w:fill="FFFFFF"/>
        </w:rPr>
        <w:t>Involved in writing PL/SQL, Stored procedures and creating E-R diagrams using Oracle database and Oracle TOAD.</w:t>
      </w:r>
    </w:p>
    <w:p w14:paraId="19FCCBC9" w14:textId="77777777" w:rsidR="00560E40" w:rsidRPr="004B3883" w:rsidRDefault="00853A38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orked on Linux commands and Linux interfaces required for engine scan applications for better functionality. </w:t>
      </w:r>
    </w:p>
    <w:p w14:paraId="12228FC6" w14:textId="77777777" w:rsidR="004B3883" w:rsidRPr="004B3883" w:rsidRDefault="00B3755A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Involved in testing the integrations using </w:t>
      </w:r>
      <w:proofErr w:type="spellStart"/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Munit</w:t>
      </w:r>
      <w:proofErr w:type="spellEnd"/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ramework </w:t>
      </w:r>
      <w:r w:rsidR="003327C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i.e. the MuleSoft Testing environment and worked on Junit </w:t>
      </w:r>
      <w:r w:rsidR="00DC0290">
        <w:rPr>
          <w:rFonts w:ascii="Times New Roman" w:hAnsi="Times New Roman" w:cs="Times New Roman"/>
          <w:sz w:val="20"/>
          <w:szCs w:val="20"/>
          <w:shd w:val="clear" w:color="auto" w:fill="FFFFFF"/>
        </w:rPr>
        <w:t>for java applications</w:t>
      </w:r>
      <w:r w:rsidR="00EA4E6D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52F269C8" w14:textId="77777777" w:rsidR="00255C69" w:rsidRPr="000F74ED" w:rsidRDefault="004B3883" w:rsidP="000F74ED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4B388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orked </w:t>
      </w:r>
      <w:r w:rsidR="00DC029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on creating use-case diagrams, sequence diagrams to understand the business requirement and </w:t>
      </w:r>
      <w:r w:rsidR="00E73383">
        <w:rPr>
          <w:rFonts w:ascii="Times New Roman" w:hAnsi="Times New Roman" w:cs="Times New Roman"/>
          <w:sz w:val="20"/>
          <w:szCs w:val="20"/>
          <w:shd w:val="clear" w:color="auto" w:fill="FFFFFF"/>
        </w:rPr>
        <w:t>provided live support for the integrations that are in live.</w:t>
      </w:r>
    </w:p>
    <w:p w14:paraId="38D1091B" w14:textId="77777777" w:rsidR="004B3883" w:rsidRDefault="004B3883" w:rsidP="004B388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4B3883">
        <w:rPr>
          <w:rFonts w:ascii="Times New Roman" w:hAnsi="Times New Roman" w:cs="Times New Roman"/>
          <w:sz w:val="20"/>
          <w:szCs w:val="20"/>
          <w:shd w:val="clear" w:color="auto" w:fill="FFFFFF"/>
        </w:rPr>
        <w:lastRenderedPageBreak/>
        <w:t>Involved in developing the plan for production i.e. limited production by testing the applications end to end.</w:t>
      </w:r>
    </w:p>
    <w:p w14:paraId="4657166B" w14:textId="77777777" w:rsidR="003F6029" w:rsidRPr="004B3883" w:rsidRDefault="003F6029" w:rsidP="003F6029">
      <w:pPr>
        <w:pStyle w:val="NoSpacing"/>
        <w:ind w:left="720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1603D6E6" w14:textId="77777777" w:rsidR="00F64D35" w:rsidRDefault="00880691" w:rsidP="009B41C0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Java</w:t>
      </w:r>
      <w:r w:rsidR="0098307C">
        <w:rPr>
          <w:rFonts w:ascii="Times New Roman" w:hAnsi="Times New Roman" w:cs="Times New Roman"/>
          <w:b/>
          <w:sz w:val="20"/>
          <w:szCs w:val="20"/>
        </w:rPr>
        <w:t xml:space="preserve">/MuleSoft </w:t>
      </w:r>
      <w:r w:rsidRPr="00F64D35">
        <w:rPr>
          <w:rFonts w:ascii="Times New Roman" w:hAnsi="Times New Roman" w:cs="Times New Roman"/>
          <w:b/>
          <w:sz w:val="20"/>
          <w:szCs w:val="20"/>
        </w:rPr>
        <w:t>Developer</w:t>
      </w:r>
      <w:r w:rsidR="00F64D35">
        <w:rPr>
          <w:rFonts w:ascii="Times New Roman" w:hAnsi="Times New Roman" w:cs="Times New Roman"/>
          <w:sz w:val="20"/>
          <w:szCs w:val="20"/>
        </w:rPr>
        <w:t xml:space="preserve"> – </w:t>
      </w:r>
      <w:r w:rsidR="00270261">
        <w:rPr>
          <w:rFonts w:ascii="Times New Roman" w:hAnsi="Times New Roman" w:cs="Times New Roman"/>
          <w:b/>
          <w:sz w:val="20"/>
          <w:szCs w:val="20"/>
        </w:rPr>
        <w:t>Hertz Corporation, Florida, United States</w:t>
      </w:r>
      <w:r w:rsidR="009B2AF2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</w:t>
      </w:r>
      <w:r w:rsidR="008C0252">
        <w:rPr>
          <w:rFonts w:ascii="Times New Roman" w:hAnsi="Times New Roman" w:cs="Times New Roman"/>
          <w:sz w:val="20"/>
          <w:szCs w:val="20"/>
        </w:rPr>
        <w:t>Nov</w:t>
      </w:r>
      <w:r w:rsidR="003B6E85">
        <w:rPr>
          <w:rFonts w:ascii="Times New Roman" w:hAnsi="Times New Roman" w:cs="Times New Roman"/>
          <w:sz w:val="20"/>
          <w:szCs w:val="20"/>
        </w:rPr>
        <w:t>’</w:t>
      </w:r>
      <w:r w:rsidR="004058A0">
        <w:rPr>
          <w:rFonts w:ascii="Times New Roman" w:hAnsi="Times New Roman" w:cs="Times New Roman"/>
          <w:sz w:val="20"/>
          <w:szCs w:val="20"/>
        </w:rPr>
        <w:t>16</w:t>
      </w:r>
      <w:r w:rsidR="00C37D9B">
        <w:rPr>
          <w:rFonts w:ascii="Times New Roman" w:hAnsi="Times New Roman" w:cs="Times New Roman"/>
          <w:sz w:val="20"/>
          <w:szCs w:val="20"/>
        </w:rPr>
        <w:t>–</w:t>
      </w:r>
      <w:r w:rsidR="004058A0">
        <w:rPr>
          <w:rFonts w:ascii="Times New Roman" w:hAnsi="Times New Roman" w:cs="Times New Roman"/>
          <w:sz w:val="20"/>
          <w:szCs w:val="20"/>
        </w:rPr>
        <w:t>Dec</w:t>
      </w:r>
      <w:r w:rsidR="003B6E85">
        <w:rPr>
          <w:rFonts w:ascii="Times New Roman" w:hAnsi="Times New Roman" w:cs="Times New Roman"/>
          <w:sz w:val="20"/>
          <w:szCs w:val="20"/>
        </w:rPr>
        <w:t>’</w:t>
      </w:r>
      <w:r w:rsidR="00CC4F4E">
        <w:rPr>
          <w:rFonts w:ascii="Times New Roman" w:hAnsi="Times New Roman" w:cs="Times New Roman"/>
          <w:sz w:val="20"/>
          <w:szCs w:val="20"/>
        </w:rPr>
        <w:t>1</w:t>
      </w:r>
      <w:r w:rsidR="00C37D9B">
        <w:rPr>
          <w:rFonts w:ascii="Times New Roman" w:hAnsi="Times New Roman" w:cs="Times New Roman"/>
          <w:sz w:val="20"/>
          <w:szCs w:val="20"/>
        </w:rPr>
        <w:t>8</w:t>
      </w:r>
    </w:p>
    <w:p w14:paraId="2C57E8BB" w14:textId="77777777" w:rsidR="00F64D35" w:rsidRPr="007D7663" w:rsidRDefault="00F64D3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Involved in all phases of SDLC (Software Development Life Cycle), which includes requirement gathering, developing, unit testing, validating the test results, fixing defects, and deploying as a web application.</w:t>
      </w:r>
    </w:p>
    <w:p w14:paraId="43882A18" w14:textId="72AC9AC9" w:rsidR="0098307C" w:rsidRPr="007D7663" w:rsidRDefault="0098307C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Experience in </w:t>
      </w:r>
      <w:proofErr w:type="spellStart"/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MuleSoft</w:t>
      </w:r>
      <w:proofErr w:type="spellEnd"/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Anypoint</w:t>
      </w:r>
      <w:proofErr w:type="spellEnd"/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platform on designing and implementing Mule API’s for on-premise &amp;</w:t>
      </w:r>
      <w:r w:rsidR="00EE179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="00E8595A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C</w:t>
      </w: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loud</w:t>
      </w:r>
      <w:r w:rsidR="00E8595A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Hub</w:t>
      </w:r>
      <w:proofErr w:type="spellEnd"/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</w:p>
    <w:p w14:paraId="59C3C497" w14:textId="77777777" w:rsidR="0098307C" w:rsidRPr="007D7663" w:rsidRDefault="0098307C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orked on creating RAML using API Designer, published in </w:t>
      </w:r>
      <w:r w:rsidR="00710500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E</w:t>
      </w: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xchange and worked on </w:t>
      </w:r>
      <w:proofErr w:type="spellStart"/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Anypoint</w:t>
      </w:r>
      <w:proofErr w:type="spellEnd"/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Platform to create the integrations as per the requirement which is given</w:t>
      </w:r>
      <w:r w:rsidR="00F42A48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4659C7F2" w14:textId="77777777" w:rsidR="003B3E50" w:rsidRPr="007D7663" w:rsidRDefault="003B3E50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Worked heavily with the Struts tags used struts as the front controller to the web application and</w:t>
      </w:r>
    </w:p>
    <w:p w14:paraId="7D5868C0" w14:textId="77777777" w:rsidR="00DA273D" w:rsidRPr="007D7663" w:rsidRDefault="003B3E50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implemented MVC design pattern.</w:t>
      </w:r>
    </w:p>
    <w:p w14:paraId="43B785C9" w14:textId="77777777" w:rsidR="003B09E9" w:rsidRPr="007D7663" w:rsidRDefault="003B09E9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Used </w:t>
      </w:r>
      <w:r w:rsidR="00935B7F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Java for</w:t>
      </w: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eveloping back-end development and</w:t>
      </w:r>
      <w:r w:rsidR="00587F60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worked on design patterns like Factory, Abstract Factory.</w:t>
      </w:r>
    </w:p>
    <w:p w14:paraId="7294498E" w14:textId="77777777" w:rsidR="00406CB4" w:rsidRDefault="00DA273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orked on Core Java concepts Exception Handling, </w:t>
      </w:r>
      <w:r w:rsidR="002A566A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Multithreading,</w:t>
      </w: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nd Collections</w:t>
      </w:r>
      <w:r w:rsidR="00E15607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nd JIRA for bug-tracking</w:t>
      </w:r>
      <w:r w:rsidR="001830EA"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3DD6CF1D" w14:textId="77777777" w:rsidR="00CC445A" w:rsidRPr="007D7663" w:rsidRDefault="00CC445A" w:rsidP="00CC445A">
      <w:pPr>
        <w:pStyle w:val="NoSpacing"/>
        <w:ind w:left="360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74D44F31" w14:textId="77777777" w:rsidR="001830EA" w:rsidRDefault="001830EA" w:rsidP="001830EA">
      <w:pPr>
        <w:pStyle w:val="BodyText"/>
        <w:tabs>
          <w:tab w:val="left" w:pos="2430"/>
        </w:tabs>
        <w:ind w:left="720"/>
        <w:rPr>
          <w:rFonts w:asciiTheme="minorHAnsi" w:hAnsiTheme="minorHAnsi" w:cstheme="minorHAnsi"/>
          <w:sz w:val="20"/>
        </w:rPr>
      </w:pPr>
    </w:p>
    <w:p w14:paraId="0FEF0BD5" w14:textId="77777777" w:rsidR="00B126E8" w:rsidRDefault="00E651C4" w:rsidP="00B126E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echnical Analyst</w:t>
      </w:r>
      <w:r w:rsidR="00EF64A3">
        <w:rPr>
          <w:rFonts w:ascii="Times New Roman" w:hAnsi="Times New Roman" w:cs="Times New Roman"/>
          <w:b/>
          <w:sz w:val="20"/>
          <w:szCs w:val="20"/>
        </w:rPr>
        <w:t xml:space="preserve">- </w:t>
      </w:r>
      <w:proofErr w:type="spellStart"/>
      <w:r w:rsidR="00FE2575" w:rsidRPr="00FE2575">
        <w:rPr>
          <w:rFonts w:ascii="Times New Roman" w:hAnsi="Times New Roman" w:cs="Times New Roman"/>
          <w:b/>
          <w:sz w:val="20"/>
          <w:szCs w:val="20"/>
        </w:rPr>
        <w:t>DataS</w:t>
      </w:r>
      <w:r w:rsidR="00B126E8">
        <w:rPr>
          <w:rFonts w:ascii="Times New Roman" w:hAnsi="Times New Roman" w:cs="Times New Roman"/>
          <w:b/>
          <w:sz w:val="20"/>
          <w:szCs w:val="20"/>
        </w:rPr>
        <w:t>s</w:t>
      </w:r>
      <w:r w:rsidR="00FE2575" w:rsidRPr="00FE2575">
        <w:rPr>
          <w:rFonts w:ascii="Times New Roman" w:hAnsi="Times New Roman" w:cs="Times New Roman"/>
          <w:b/>
          <w:sz w:val="20"/>
          <w:szCs w:val="20"/>
        </w:rPr>
        <w:t>olutions</w:t>
      </w:r>
      <w:proofErr w:type="spellEnd"/>
      <w:r w:rsidR="00FE2575" w:rsidRPr="00FE2575">
        <w:rPr>
          <w:rFonts w:ascii="Times New Roman" w:hAnsi="Times New Roman" w:cs="Times New Roman"/>
          <w:b/>
          <w:sz w:val="20"/>
          <w:szCs w:val="20"/>
        </w:rPr>
        <w:t>, New Jersey</w:t>
      </w:r>
      <w:r w:rsidR="00FE2575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B41693">
        <w:rPr>
          <w:rFonts w:ascii="Times New Roman" w:hAnsi="Times New Roman" w:cs="Times New Roman"/>
          <w:b/>
          <w:sz w:val="20"/>
          <w:szCs w:val="20"/>
        </w:rPr>
        <w:t>United States</w:t>
      </w:r>
      <w:r w:rsidR="00CD7781">
        <w:rPr>
          <w:rFonts w:ascii="Times New Roman" w:hAnsi="Times New Roman" w:cs="Times New Roman"/>
          <w:b/>
          <w:sz w:val="20"/>
          <w:szCs w:val="20"/>
        </w:rPr>
        <w:tab/>
      </w:r>
      <w:r w:rsidR="00CD7781">
        <w:rPr>
          <w:rFonts w:ascii="Times New Roman" w:hAnsi="Times New Roman" w:cs="Times New Roman"/>
          <w:b/>
          <w:sz w:val="20"/>
          <w:szCs w:val="20"/>
        </w:rPr>
        <w:tab/>
      </w:r>
      <w:r w:rsidR="00CD7781">
        <w:rPr>
          <w:rFonts w:ascii="Times New Roman" w:hAnsi="Times New Roman" w:cs="Times New Roman"/>
          <w:b/>
          <w:sz w:val="20"/>
          <w:szCs w:val="20"/>
        </w:rPr>
        <w:tab/>
      </w:r>
      <w:r w:rsidR="00CD7781">
        <w:rPr>
          <w:rFonts w:ascii="Times New Roman" w:hAnsi="Times New Roman" w:cs="Times New Roman"/>
          <w:b/>
          <w:sz w:val="20"/>
          <w:szCs w:val="20"/>
        </w:rPr>
        <w:tab/>
      </w:r>
      <w:r w:rsidR="00CD7781">
        <w:rPr>
          <w:rFonts w:ascii="Times New Roman" w:hAnsi="Times New Roman" w:cs="Times New Roman"/>
          <w:b/>
          <w:sz w:val="20"/>
          <w:szCs w:val="20"/>
        </w:rPr>
        <w:tab/>
      </w:r>
      <w:r w:rsidR="003B6E85">
        <w:rPr>
          <w:rFonts w:ascii="Times New Roman" w:hAnsi="Times New Roman" w:cs="Times New Roman"/>
          <w:b/>
          <w:sz w:val="20"/>
          <w:szCs w:val="20"/>
        </w:rPr>
        <w:tab/>
      </w:r>
      <w:r w:rsidR="00FE2575" w:rsidRPr="00CD7781">
        <w:rPr>
          <w:rFonts w:ascii="Times New Roman" w:hAnsi="Times New Roman" w:cs="Times New Roman"/>
          <w:bCs/>
          <w:sz w:val="20"/>
          <w:szCs w:val="20"/>
        </w:rPr>
        <w:t>Apr</w:t>
      </w:r>
      <w:r w:rsidR="003B6E85">
        <w:rPr>
          <w:rFonts w:ascii="Times New Roman" w:hAnsi="Times New Roman" w:cs="Times New Roman"/>
          <w:bCs/>
          <w:sz w:val="20"/>
          <w:szCs w:val="20"/>
        </w:rPr>
        <w:t>’</w:t>
      </w:r>
      <w:r w:rsidR="00FE2575" w:rsidRPr="00CD7781">
        <w:rPr>
          <w:rFonts w:ascii="Times New Roman" w:hAnsi="Times New Roman" w:cs="Times New Roman"/>
          <w:bCs/>
          <w:sz w:val="20"/>
          <w:szCs w:val="20"/>
        </w:rPr>
        <w:t xml:space="preserve">16 – </w:t>
      </w:r>
      <w:r w:rsidR="008C0252">
        <w:rPr>
          <w:rFonts w:ascii="Times New Roman" w:hAnsi="Times New Roman" w:cs="Times New Roman"/>
          <w:bCs/>
          <w:sz w:val="20"/>
          <w:szCs w:val="20"/>
        </w:rPr>
        <w:t>Oct</w:t>
      </w:r>
      <w:r w:rsidR="003B6E85">
        <w:rPr>
          <w:rFonts w:ascii="Times New Roman" w:hAnsi="Times New Roman" w:cs="Times New Roman"/>
          <w:bCs/>
          <w:sz w:val="20"/>
          <w:szCs w:val="20"/>
        </w:rPr>
        <w:t>’</w:t>
      </w:r>
      <w:r w:rsidR="00FE2575" w:rsidRPr="00CD7781">
        <w:rPr>
          <w:rFonts w:ascii="Times New Roman" w:hAnsi="Times New Roman" w:cs="Times New Roman"/>
          <w:bCs/>
          <w:sz w:val="20"/>
          <w:szCs w:val="20"/>
        </w:rPr>
        <w:t>16</w:t>
      </w:r>
    </w:p>
    <w:p w14:paraId="60A595C3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Analyzing functional business applications and design specifications for functional areas and developed software code to meet business requirements.</w:t>
      </w:r>
    </w:p>
    <w:p w14:paraId="4B6F3A32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Interacting with the Business Analyst and Host to understating the requirements using the Agile methodologies and Scrum meeting to keep track and optimizing the end client needs.</w:t>
      </w:r>
    </w:p>
    <w:p w14:paraId="051880A3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Translated detailed design specifications into computer software; tests, debugs, and refines the computer software to produce the required product.</w:t>
      </w:r>
    </w:p>
    <w:p w14:paraId="180B92FB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Involved in the development of Database Connections and Database Operations using JDBC.</w:t>
      </w:r>
    </w:p>
    <w:p w14:paraId="0F126FA4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Used GIT to maintain source and version management.</w:t>
      </w:r>
    </w:p>
    <w:p w14:paraId="5151B2DB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Using JIRA to manage the issues/project workflow.</w:t>
      </w:r>
    </w:p>
    <w:p w14:paraId="464751F3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Build and deploy the application using Maven.</w:t>
      </w:r>
    </w:p>
    <w:p w14:paraId="391FC1AD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Involved in Analysis, Design and Development of Trade Review Alerts using Agile-Scrum Methodology. </w:t>
      </w:r>
    </w:p>
    <w:p w14:paraId="1255E0FE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Consuming and exposing various Web services using JSON to different systems for business services.</w:t>
      </w:r>
    </w:p>
    <w:p w14:paraId="03A52D45" w14:textId="77777777" w:rsidR="00FE2575" w:rsidRPr="007D7663" w:rsidRDefault="00FE2575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Prepared required documentation, including both program – level and user – level documentation.</w:t>
      </w:r>
    </w:p>
    <w:p w14:paraId="72C65DFF" w14:textId="77777777" w:rsidR="00913A7F" w:rsidRDefault="00913A7F" w:rsidP="00913A7F">
      <w:pPr>
        <w:pStyle w:val="NoSpacing"/>
        <w:ind w:left="720"/>
        <w:rPr>
          <w:sz w:val="20"/>
          <w:szCs w:val="20"/>
        </w:rPr>
      </w:pPr>
    </w:p>
    <w:p w14:paraId="3F10E6BD" w14:textId="77777777" w:rsidR="00E971FA" w:rsidRDefault="001B5059" w:rsidP="007F13D6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Java Developer</w:t>
      </w:r>
      <w:r w:rsidR="00EF64A3" w:rsidRPr="00EF64A3">
        <w:rPr>
          <w:rFonts w:ascii="Times New Roman" w:hAnsi="Times New Roman" w:cs="Times New Roman"/>
          <w:b/>
          <w:sz w:val="20"/>
          <w:szCs w:val="20"/>
        </w:rPr>
        <w:t xml:space="preserve"> – Eish Technologies, New Jersey, United S</w:t>
      </w:r>
      <w:r w:rsidR="00CD7781">
        <w:rPr>
          <w:rFonts w:ascii="Times New Roman" w:hAnsi="Times New Roman" w:cs="Times New Roman"/>
          <w:b/>
          <w:sz w:val="20"/>
          <w:szCs w:val="20"/>
        </w:rPr>
        <w:t>tates</w:t>
      </w:r>
      <w:r w:rsidR="007F13D6">
        <w:rPr>
          <w:rFonts w:ascii="Times New Roman" w:hAnsi="Times New Roman" w:cs="Times New Roman"/>
          <w:b/>
          <w:sz w:val="20"/>
          <w:szCs w:val="20"/>
        </w:rPr>
        <w:tab/>
      </w:r>
      <w:r w:rsidR="007F13D6">
        <w:rPr>
          <w:rFonts w:ascii="Times New Roman" w:hAnsi="Times New Roman" w:cs="Times New Roman"/>
          <w:b/>
          <w:sz w:val="20"/>
          <w:szCs w:val="20"/>
        </w:rPr>
        <w:tab/>
      </w:r>
      <w:r w:rsidR="007F13D6">
        <w:rPr>
          <w:rFonts w:ascii="Times New Roman" w:hAnsi="Times New Roman" w:cs="Times New Roman"/>
          <w:b/>
          <w:sz w:val="20"/>
          <w:szCs w:val="20"/>
        </w:rPr>
        <w:tab/>
      </w:r>
      <w:r w:rsidR="007F13D6">
        <w:rPr>
          <w:rFonts w:ascii="Times New Roman" w:hAnsi="Times New Roman" w:cs="Times New Roman"/>
          <w:b/>
          <w:sz w:val="20"/>
          <w:szCs w:val="20"/>
        </w:rPr>
        <w:tab/>
      </w:r>
      <w:r w:rsidR="007F13D6">
        <w:rPr>
          <w:rFonts w:ascii="Times New Roman" w:hAnsi="Times New Roman" w:cs="Times New Roman"/>
          <w:b/>
          <w:sz w:val="20"/>
          <w:szCs w:val="20"/>
        </w:rPr>
        <w:tab/>
      </w:r>
      <w:r w:rsidR="0020471A" w:rsidRPr="007F13D6">
        <w:rPr>
          <w:rFonts w:ascii="Times New Roman" w:hAnsi="Times New Roman" w:cs="Times New Roman"/>
          <w:bCs/>
          <w:sz w:val="20"/>
          <w:szCs w:val="20"/>
        </w:rPr>
        <w:t>Nov</w:t>
      </w:r>
      <w:r w:rsidR="003B6E85">
        <w:rPr>
          <w:rFonts w:ascii="Times New Roman" w:hAnsi="Times New Roman" w:cs="Times New Roman"/>
          <w:bCs/>
          <w:sz w:val="20"/>
          <w:szCs w:val="20"/>
        </w:rPr>
        <w:t>’</w:t>
      </w:r>
      <w:r w:rsidR="0020471A" w:rsidRPr="007F13D6">
        <w:rPr>
          <w:rFonts w:ascii="Times New Roman" w:hAnsi="Times New Roman" w:cs="Times New Roman"/>
          <w:bCs/>
          <w:sz w:val="20"/>
          <w:szCs w:val="20"/>
        </w:rPr>
        <w:t>15 – Mar</w:t>
      </w:r>
      <w:r w:rsidR="003B6E85">
        <w:rPr>
          <w:rFonts w:ascii="Times New Roman" w:hAnsi="Times New Roman" w:cs="Times New Roman"/>
          <w:bCs/>
          <w:sz w:val="20"/>
          <w:szCs w:val="20"/>
        </w:rPr>
        <w:t>’</w:t>
      </w:r>
      <w:r w:rsidR="0020471A" w:rsidRPr="007F13D6">
        <w:rPr>
          <w:rFonts w:ascii="Times New Roman" w:hAnsi="Times New Roman" w:cs="Times New Roman"/>
          <w:bCs/>
          <w:sz w:val="20"/>
          <w:szCs w:val="20"/>
        </w:rPr>
        <w:t>16</w:t>
      </w:r>
    </w:p>
    <w:p w14:paraId="0670B81B" w14:textId="77777777" w:rsidR="001B6A5D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Worked as core technical team member for analysis of requirements, design, development, unit and integration testing.</w:t>
      </w:r>
    </w:p>
    <w:p w14:paraId="2D539650" w14:textId="77777777" w:rsidR="001B6A5D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Worked closely with peer developers, business analyst, QA engineers, project manager to develop Codes and Standards Automated System using Java, J2EEand JavaScript.</w:t>
      </w:r>
    </w:p>
    <w:p w14:paraId="7ABA3EDF" w14:textId="77777777" w:rsidR="001B6A5D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Interacting with the Business Analyst and Host to understating the requirements using the Agile methodologies and Scrum meeting to keep track and optimizing the end client needs.</w:t>
      </w:r>
    </w:p>
    <w:p w14:paraId="560AD99C" w14:textId="77777777" w:rsidR="001B6A5D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Strong experience in HTML, JSP, CSS and JavaScript.</w:t>
      </w:r>
    </w:p>
    <w:p w14:paraId="794B2563" w14:textId="77777777" w:rsidR="001B6A5D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Developed the application using Struts Framework that uses JSP, Model View Controller (MVC) architecture. </w:t>
      </w:r>
    </w:p>
    <w:p w14:paraId="52E6407F" w14:textId="77777777" w:rsidR="001B6A5D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Involved in the analysis, design, and development and testing phases of Software Development Life Cycle (SDLC). </w:t>
      </w:r>
    </w:p>
    <w:p w14:paraId="664539F3" w14:textId="77777777" w:rsidR="001B6A5D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Used Microsoft Visio for developing Use case diagrams, Activity flow diagrams, Class diagrams and Object diagrams in the design phase. </w:t>
      </w:r>
    </w:p>
    <w:p w14:paraId="08CD1C1D" w14:textId="77777777" w:rsidR="005D4177" w:rsidRPr="007D7663" w:rsidRDefault="001B6A5D" w:rsidP="007D7663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D7663">
        <w:rPr>
          <w:rFonts w:ascii="Times New Roman" w:hAnsi="Times New Roman" w:cs="Times New Roman"/>
          <w:sz w:val="20"/>
          <w:szCs w:val="20"/>
          <w:shd w:val="clear" w:color="auto" w:fill="FFFFFF"/>
        </w:rPr>
        <w:t>Efficiently involving in team in fixing defects and tracking them and also providing support, maintenance and customization.</w:t>
      </w:r>
    </w:p>
    <w:p w14:paraId="3FBC292D" w14:textId="77777777" w:rsidR="008214D8" w:rsidRDefault="008214D8" w:rsidP="0075428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</w:p>
    <w:p w14:paraId="3084765F" w14:textId="77777777" w:rsidR="0045713C" w:rsidRPr="00F64D35" w:rsidRDefault="0045713C" w:rsidP="0075428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TECHNICAL SKILLS</w:t>
      </w:r>
    </w:p>
    <w:p w14:paraId="64BDD7E0" w14:textId="02006551" w:rsidR="0045713C" w:rsidRPr="00F64D35" w:rsidRDefault="0045713C" w:rsidP="0045713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Programming Language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3E002A" w:rsidRPr="00F64D35">
        <w:rPr>
          <w:rFonts w:ascii="Times New Roman" w:hAnsi="Times New Roman" w:cs="Times New Roman"/>
          <w:sz w:val="20"/>
          <w:szCs w:val="20"/>
        </w:rPr>
        <w:t>C,</w:t>
      </w:r>
      <w:r w:rsidR="001D2887">
        <w:rPr>
          <w:rFonts w:ascii="Times New Roman" w:hAnsi="Times New Roman" w:cs="Times New Roman"/>
          <w:sz w:val="20"/>
          <w:szCs w:val="20"/>
        </w:rPr>
        <w:t xml:space="preserve"> </w:t>
      </w:r>
      <w:r w:rsidRPr="00F64D35">
        <w:rPr>
          <w:rFonts w:ascii="Times New Roman" w:hAnsi="Times New Roman" w:cs="Times New Roman"/>
          <w:sz w:val="20"/>
          <w:szCs w:val="20"/>
        </w:rPr>
        <w:t>Core</w:t>
      </w:r>
      <w:r w:rsidR="000C1D04" w:rsidRPr="00F64D35">
        <w:rPr>
          <w:rFonts w:ascii="Times New Roman" w:hAnsi="Times New Roman" w:cs="Times New Roman"/>
          <w:sz w:val="20"/>
          <w:szCs w:val="20"/>
        </w:rPr>
        <w:t xml:space="preserve"> Java, Advanced Java</w:t>
      </w:r>
      <w:r w:rsidR="00903AC0">
        <w:rPr>
          <w:rFonts w:ascii="Times New Roman" w:hAnsi="Times New Roman" w:cs="Times New Roman"/>
          <w:sz w:val="20"/>
          <w:szCs w:val="20"/>
        </w:rPr>
        <w:t>8/7</w:t>
      </w:r>
      <w:r w:rsidR="00200F62" w:rsidRPr="00F64D35">
        <w:rPr>
          <w:rFonts w:ascii="Times New Roman" w:hAnsi="Times New Roman" w:cs="Times New Roman"/>
          <w:sz w:val="20"/>
          <w:szCs w:val="20"/>
        </w:rPr>
        <w:t>,</w:t>
      </w:r>
      <w:r w:rsidR="001D2887">
        <w:rPr>
          <w:rFonts w:ascii="Times New Roman" w:hAnsi="Times New Roman" w:cs="Times New Roman"/>
          <w:sz w:val="20"/>
          <w:szCs w:val="20"/>
        </w:rPr>
        <w:t xml:space="preserve"> </w:t>
      </w:r>
      <w:r w:rsidR="00200F62" w:rsidRPr="00F64D35">
        <w:rPr>
          <w:rFonts w:ascii="Times New Roman" w:hAnsi="Times New Roman" w:cs="Times New Roman"/>
          <w:sz w:val="20"/>
          <w:szCs w:val="20"/>
        </w:rPr>
        <w:t>Spring MVC</w:t>
      </w:r>
      <w:r w:rsidR="00935B7F" w:rsidRPr="00F64D35">
        <w:rPr>
          <w:rFonts w:ascii="Times New Roman" w:hAnsi="Times New Roman" w:cs="Times New Roman"/>
          <w:sz w:val="20"/>
          <w:szCs w:val="20"/>
        </w:rPr>
        <w:t>,</w:t>
      </w:r>
      <w:r w:rsidR="001D2887">
        <w:rPr>
          <w:rFonts w:ascii="Times New Roman" w:hAnsi="Times New Roman" w:cs="Times New Roman"/>
          <w:sz w:val="20"/>
          <w:szCs w:val="20"/>
        </w:rPr>
        <w:t xml:space="preserve"> </w:t>
      </w:r>
      <w:r w:rsidR="00BA58A2">
        <w:rPr>
          <w:rFonts w:ascii="Times New Roman" w:hAnsi="Times New Roman" w:cs="Times New Roman"/>
          <w:sz w:val="20"/>
          <w:szCs w:val="20"/>
        </w:rPr>
        <w:t>Hibernate ORM</w:t>
      </w:r>
    </w:p>
    <w:p w14:paraId="620FA382" w14:textId="77777777" w:rsidR="0045713C" w:rsidRPr="00F64D35" w:rsidRDefault="0045713C" w:rsidP="0045713C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Web Technologie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Pr="00F64D35">
        <w:rPr>
          <w:rFonts w:ascii="Times New Roman" w:hAnsi="Times New Roman" w:cs="Times New Roman"/>
          <w:sz w:val="20"/>
          <w:szCs w:val="20"/>
        </w:rPr>
        <w:t>HTML, CSS, JavaScript, Bootstrap, jQuery, JSON, AJAX</w:t>
      </w:r>
      <w:r w:rsidR="00754281" w:rsidRPr="00F64D35">
        <w:rPr>
          <w:rFonts w:ascii="Times New Roman" w:hAnsi="Times New Roman" w:cs="Times New Roman"/>
          <w:sz w:val="20"/>
          <w:szCs w:val="20"/>
        </w:rPr>
        <w:t>, Restful API</w:t>
      </w:r>
      <w:r w:rsidR="00B87A0E">
        <w:rPr>
          <w:rFonts w:ascii="Times New Roman" w:hAnsi="Times New Roman" w:cs="Times New Roman"/>
          <w:sz w:val="20"/>
          <w:szCs w:val="20"/>
        </w:rPr>
        <w:t>,</w:t>
      </w:r>
    </w:p>
    <w:p w14:paraId="0D00AB17" w14:textId="77777777" w:rsidR="0045713C" w:rsidRPr="00F64D35" w:rsidRDefault="0045713C" w:rsidP="0045713C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Database Server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E23F99">
        <w:rPr>
          <w:rFonts w:ascii="Times New Roman" w:hAnsi="Times New Roman" w:cs="Times New Roman"/>
          <w:sz w:val="20"/>
          <w:szCs w:val="20"/>
        </w:rPr>
        <w:t xml:space="preserve">MS-SQL, </w:t>
      </w:r>
      <w:r w:rsidR="00A85202" w:rsidRPr="00F64D35">
        <w:rPr>
          <w:rFonts w:ascii="Times New Roman" w:hAnsi="Times New Roman" w:cs="Times New Roman"/>
          <w:sz w:val="20"/>
          <w:szCs w:val="20"/>
        </w:rPr>
        <w:t>MySQL</w:t>
      </w:r>
      <w:r w:rsidR="002B4B07">
        <w:rPr>
          <w:rFonts w:ascii="Times New Roman" w:hAnsi="Times New Roman" w:cs="Times New Roman"/>
          <w:sz w:val="20"/>
          <w:szCs w:val="20"/>
        </w:rPr>
        <w:t>,</w:t>
      </w:r>
      <w:r w:rsidR="00D55FB0">
        <w:rPr>
          <w:rFonts w:ascii="Times New Roman" w:hAnsi="Times New Roman" w:cs="Times New Roman"/>
          <w:sz w:val="20"/>
          <w:szCs w:val="20"/>
        </w:rPr>
        <w:t xml:space="preserve"> Oracle 11g</w:t>
      </w:r>
      <w:r w:rsidR="006531C8">
        <w:rPr>
          <w:rFonts w:ascii="Times New Roman" w:hAnsi="Times New Roman" w:cs="Times New Roman"/>
          <w:sz w:val="20"/>
          <w:szCs w:val="20"/>
        </w:rPr>
        <w:t>, 12C</w:t>
      </w:r>
      <w:r w:rsidR="005C0D90">
        <w:rPr>
          <w:rFonts w:ascii="Times New Roman" w:hAnsi="Times New Roman" w:cs="Times New Roman"/>
          <w:sz w:val="20"/>
          <w:szCs w:val="20"/>
        </w:rPr>
        <w:t>, Mongo DB, DB2</w:t>
      </w:r>
    </w:p>
    <w:p w14:paraId="6DB0444E" w14:textId="77777777" w:rsidR="0045713C" w:rsidRPr="00F64D35" w:rsidRDefault="0045713C" w:rsidP="0045713C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Application Server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5D2823" w:rsidRPr="00F64D35">
        <w:rPr>
          <w:rFonts w:ascii="Times New Roman" w:hAnsi="Times New Roman" w:cs="Times New Roman"/>
          <w:sz w:val="20"/>
          <w:szCs w:val="20"/>
        </w:rPr>
        <w:t>Tomcat</w:t>
      </w:r>
      <w:r w:rsidR="000771AA">
        <w:rPr>
          <w:rFonts w:ascii="Times New Roman" w:hAnsi="Times New Roman" w:cs="Times New Roman"/>
          <w:sz w:val="20"/>
          <w:szCs w:val="20"/>
        </w:rPr>
        <w:t>, Web-Logic</w:t>
      </w:r>
    </w:p>
    <w:p w14:paraId="1E3951F5" w14:textId="77777777" w:rsidR="0045713C" w:rsidRPr="00F64D35" w:rsidRDefault="0045713C" w:rsidP="0045713C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Operating System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Pr="00F64D35">
        <w:rPr>
          <w:rFonts w:ascii="Times New Roman" w:hAnsi="Times New Roman" w:cs="Times New Roman"/>
          <w:sz w:val="20"/>
          <w:szCs w:val="20"/>
        </w:rPr>
        <w:t>Windows,</w:t>
      </w:r>
      <w:r w:rsidR="00D20552">
        <w:rPr>
          <w:rFonts w:ascii="Times New Roman" w:hAnsi="Times New Roman" w:cs="Times New Roman"/>
          <w:sz w:val="20"/>
          <w:szCs w:val="20"/>
        </w:rPr>
        <w:t xml:space="preserve"> Linux</w:t>
      </w:r>
    </w:p>
    <w:p w14:paraId="1809F3F5" w14:textId="77777777" w:rsidR="0045713C" w:rsidRPr="00F64D35" w:rsidRDefault="0045713C" w:rsidP="0045713C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Version Control Tool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Pr="00F64D35">
        <w:rPr>
          <w:rFonts w:ascii="Times New Roman" w:hAnsi="Times New Roman" w:cs="Times New Roman"/>
          <w:sz w:val="20"/>
          <w:szCs w:val="20"/>
        </w:rPr>
        <w:t>SVN, GitHub</w:t>
      </w:r>
      <w:r w:rsidR="00F673FE">
        <w:rPr>
          <w:rFonts w:ascii="Times New Roman" w:hAnsi="Times New Roman" w:cs="Times New Roman"/>
          <w:sz w:val="20"/>
          <w:szCs w:val="20"/>
        </w:rPr>
        <w:t>, GitLab</w:t>
      </w:r>
    </w:p>
    <w:p w14:paraId="50E0AA36" w14:textId="77777777" w:rsidR="00754281" w:rsidRPr="00F64D35" w:rsidRDefault="00E54259" w:rsidP="0075428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Integration Tool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>`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935B7F" w:rsidRPr="00F64D35">
        <w:rPr>
          <w:rFonts w:ascii="Times New Roman" w:hAnsi="Times New Roman" w:cs="Times New Roman"/>
          <w:sz w:val="20"/>
          <w:szCs w:val="20"/>
        </w:rPr>
        <w:t>Mule</w:t>
      </w:r>
      <w:r w:rsidR="0004046B">
        <w:rPr>
          <w:rFonts w:ascii="Times New Roman" w:hAnsi="Times New Roman" w:cs="Times New Roman"/>
          <w:sz w:val="20"/>
          <w:szCs w:val="20"/>
        </w:rPr>
        <w:t>S</w:t>
      </w:r>
      <w:r w:rsidR="00935B7F" w:rsidRPr="00F64D35">
        <w:rPr>
          <w:rFonts w:ascii="Times New Roman" w:hAnsi="Times New Roman" w:cs="Times New Roman"/>
          <w:sz w:val="20"/>
          <w:szCs w:val="20"/>
        </w:rPr>
        <w:t>oft</w:t>
      </w:r>
      <w:r w:rsidR="00F673FE">
        <w:rPr>
          <w:rFonts w:ascii="Times New Roman" w:hAnsi="Times New Roman" w:cs="Times New Roman"/>
          <w:sz w:val="20"/>
          <w:szCs w:val="20"/>
        </w:rPr>
        <w:t>, IBM API Connect</w:t>
      </w:r>
      <w:r w:rsidR="00777B66">
        <w:rPr>
          <w:rFonts w:ascii="Times New Roman" w:hAnsi="Times New Roman" w:cs="Times New Roman"/>
          <w:sz w:val="20"/>
          <w:szCs w:val="20"/>
        </w:rPr>
        <w:t>, Oracle EBS, WSO2</w:t>
      </w:r>
    </w:p>
    <w:p w14:paraId="55EEB9E6" w14:textId="6259FF2F" w:rsidR="002825C1" w:rsidRPr="00766647" w:rsidRDefault="00935B7F" w:rsidP="005A73D3">
      <w:pPr>
        <w:pStyle w:val="NoSpacing"/>
        <w:ind w:left="2880" w:hanging="2880"/>
        <w:rPr>
          <w:rFonts w:ascii="Times New Roman" w:hAnsi="Times New Roman" w:cs="Times New Roman"/>
          <w:sz w:val="20"/>
          <w:szCs w:val="20"/>
        </w:rPr>
      </w:pPr>
      <w:r w:rsidRPr="00F64D35">
        <w:rPr>
          <w:rFonts w:ascii="Times New Roman" w:hAnsi="Times New Roman" w:cs="Times New Roman"/>
          <w:b/>
          <w:sz w:val="20"/>
          <w:szCs w:val="20"/>
        </w:rPr>
        <w:t>Other tools</w:t>
      </w:r>
      <w:r w:rsidRPr="00F64D35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Pr="00F64D35">
        <w:rPr>
          <w:rFonts w:ascii="Times New Roman" w:hAnsi="Times New Roman" w:cs="Times New Roman"/>
          <w:sz w:val="20"/>
          <w:szCs w:val="20"/>
        </w:rPr>
        <w:t xml:space="preserve">Jira, Notepad++, Eclipse, </w:t>
      </w:r>
      <w:r w:rsidR="00D84F9D">
        <w:rPr>
          <w:rFonts w:ascii="Times New Roman" w:hAnsi="Times New Roman" w:cs="Times New Roman"/>
          <w:sz w:val="20"/>
          <w:szCs w:val="20"/>
        </w:rPr>
        <w:t xml:space="preserve">Informatica, </w:t>
      </w:r>
      <w:r w:rsidR="00E921BB">
        <w:rPr>
          <w:rFonts w:ascii="Times New Roman" w:hAnsi="Times New Roman" w:cs="Times New Roman"/>
          <w:sz w:val="20"/>
          <w:szCs w:val="20"/>
        </w:rPr>
        <w:t xml:space="preserve">KAFKA, </w:t>
      </w:r>
      <w:r w:rsidRPr="00F64D35">
        <w:rPr>
          <w:rFonts w:ascii="Times New Roman" w:hAnsi="Times New Roman" w:cs="Times New Roman"/>
          <w:sz w:val="20"/>
          <w:szCs w:val="20"/>
        </w:rPr>
        <w:t xml:space="preserve">Net Beans, Post-man, </w:t>
      </w:r>
      <w:proofErr w:type="spellStart"/>
      <w:r w:rsidRPr="00F64D35">
        <w:rPr>
          <w:rFonts w:ascii="Times New Roman" w:hAnsi="Times New Roman" w:cs="Times New Roman"/>
          <w:sz w:val="20"/>
          <w:szCs w:val="20"/>
        </w:rPr>
        <w:t>Anypoint</w:t>
      </w:r>
      <w:proofErr w:type="spellEnd"/>
      <w:r w:rsidRPr="00F64D35">
        <w:rPr>
          <w:rFonts w:ascii="Times New Roman" w:hAnsi="Times New Roman" w:cs="Times New Roman"/>
          <w:sz w:val="20"/>
          <w:szCs w:val="20"/>
        </w:rPr>
        <w:t xml:space="preserve"> Studio,</w:t>
      </w:r>
      <w:r w:rsidR="001D2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A0899">
        <w:rPr>
          <w:rFonts w:ascii="Times New Roman" w:hAnsi="Times New Roman" w:cs="Times New Roman"/>
          <w:sz w:val="20"/>
          <w:szCs w:val="20"/>
        </w:rPr>
        <w:t>Infor</w:t>
      </w:r>
      <w:proofErr w:type="spellEnd"/>
      <w:r w:rsidR="001A0899">
        <w:rPr>
          <w:rFonts w:ascii="Times New Roman" w:hAnsi="Times New Roman" w:cs="Times New Roman"/>
          <w:sz w:val="20"/>
          <w:szCs w:val="20"/>
        </w:rPr>
        <w:t xml:space="preserve"> Share-Point</w:t>
      </w:r>
      <w:r w:rsidR="003E4B5E">
        <w:rPr>
          <w:rFonts w:ascii="Times New Roman" w:hAnsi="Times New Roman" w:cs="Times New Roman"/>
          <w:sz w:val="20"/>
          <w:szCs w:val="20"/>
        </w:rPr>
        <w:t xml:space="preserve">, </w:t>
      </w:r>
      <w:r w:rsidR="00683306">
        <w:rPr>
          <w:rFonts w:ascii="Times New Roman" w:hAnsi="Times New Roman" w:cs="Times New Roman"/>
          <w:sz w:val="20"/>
          <w:szCs w:val="20"/>
        </w:rPr>
        <w:t>Swagger</w:t>
      </w:r>
      <w:r w:rsidR="005A73D3">
        <w:rPr>
          <w:rFonts w:ascii="Times New Roman" w:hAnsi="Times New Roman" w:cs="Times New Roman"/>
          <w:sz w:val="20"/>
          <w:szCs w:val="20"/>
        </w:rPr>
        <w:t xml:space="preserve">, </w:t>
      </w:r>
      <w:r w:rsidR="000A0B51">
        <w:rPr>
          <w:rFonts w:ascii="Times New Roman" w:hAnsi="Times New Roman" w:cs="Times New Roman"/>
          <w:sz w:val="20"/>
          <w:szCs w:val="20"/>
        </w:rPr>
        <w:t xml:space="preserve">Microsoft </w:t>
      </w:r>
      <w:r w:rsidR="003E4B5E">
        <w:rPr>
          <w:rFonts w:ascii="Times New Roman" w:hAnsi="Times New Roman" w:cs="Times New Roman"/>
          <w:sz w:val="20"/>
          <w:szCs w:val="20"/>
        </w:rPr>
        <w:t>Azure,</w:t>
      </w:r>
      <w:r w:rsidR="001D2887">
        <w:rPr>
          <w:rFonts w:ascii="Times New Roman" w:hAnsi="Times New Roman" w:cs="Times New Roman"/>
          <w:sz w:val="20"/>
          <w:szCs w:val="20"/>
        </w:rPr>
        <w:t xml:space="preserve"> </w:t>
      </w:r>
      <w:r w:rsidR="00F87E42">
        <w:rPr>
          <w:rFonts w:ascii="Times New Roman" w:hAnsi="Times New Roman" w:cs="Times New Roman"/>
          <w:sz w:val="20"/>
          <w:szCs w:val="20"/>
        </w:rPr>
        <w:t>MS</w:t>
      </w:r>
      <w:r w:rsidRPr="00F64D35">
        <w:rPr>
          <w:rFonts w:ascii="Times New Roman" w:hAnsi="Times New Roman" w:cs="Times New Roman"/>
          <w:sz w:val="20"/>
          <w:szCs w:val="20"/>
        </w:rPr>
        <w:t xml:space="preserve"> Visual Studio, Maven, </w:t>
      </w:r>
      <w:proofErr w:type="spellStart"/>
      <w:r w:rsidR="00F20AB9">
        <w:rPr>
          <w:rFonts w:ascii="Times New Roman" w:hAnsi="Times New Roman" w:cs="Times New Roman"/>
          <w:sz w:val="20"/>
          <w:szCs w:val="20"/>
        </w:rPr>
        <w:t>C</w:t>
      </w:r>
      <w:r w:rsidR="00917FD6">
        <w:rPr>
          <w:rFonts w:ascii="Times New Roman" w:hAnsi="Times New Roman" w:cs="Times New Roman"/>
          <w:sz w:val="20"/>
          <w:szCs w:val="20"/>
        </w:rPr>
        <w:t>loudhub</w:t>
      </w:r>
      <w:proofErr w:type="spellEnd"/>
      <w:r w:rsidR="007B47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051DA">
        <w:rPr>
          <w:rFonts w:ascii="Times New Roman" w:hAnsi="Times New Roman" w:cs="Times New Roman"/>
          <w:sz w:val="20"/>
          <w:szCs w:val="20"/>
        </w:rPr>
        <w:t>Salesforce</w:t>
      </w:r>
      <w:proofErr w:type="spellEnd"/>
      <w:r w:rsidR="005051DA">
        <w:rPr>
          <w:rFonts w:ascii="Times New Roman" w:hAnsi="Times New Roman" w:cs="Times New Roman"/>
          <w:sz w:val="20"/>
          <w:szCs w:val="20"/>
        </w:rPr>
        <w:t xml:space="preserve">, </w:t>
      </w:r>
      <w:r w:rsidR="007B47F9">
        <w:rPr>
          <w:rFonts w:ascii="Times New Roman" w:hAnsi="Times New Roman" w:cs="Times New Roman"/>
          <w:sz w:val="20"/>
          <w:szCs w:val="20"/>
        </w:rPr>
        <w:t>Agile Development Methodology and Agile Sprint</w:t>
      </w:r>
      <w:r w:rsidR="00064E70">
        <w:rPr>
          <w:rFonts w:ascii="Times New Roman" w:hAnsi="Times New Roman" w:cs="Times New Roman"/>
          <w:sz w:val="20"/>
          <w:szCs w:val="20"/>
        </w:rPr>
        <w:t xml:space="preserve">, </w:t>
      </w:r>
      <w:r w:rsidR="00F673FE">
        <w:rPr>
          <w:rFonts w:ascii="Times New Roman" w:hAnsi="Times New Roman" w:cs="Times New Roman"/>
          <w:sz w:val="20"/>
          <w:szCs w:val="20"/>
        </w:rPr>
        <w:t xml:space="preserve">SourceTree, </w:t>
      </w:r>
      <w:r w:rsidR="0073188E">
        <w:rPr>
          <w:rFonts w:ascii="Times New Roman" w:hAnsi="Times New Roman" w:cs="Times New Roman"/>
          <w:sz w:val="20"/>
          <w:szCs w:val="20"/>
        </w:rPr>
        <w:t>IntelliJ,</w:t>
      </w:r>
      <w:r w:rsidR="001D2887">
        <w:rPr>
          <w:rFonts w:ascii="Times New Roman" w:hAnsi="Times New Roman" w:cs="Times New Roman"/>
          <w:sz w:val="20"/>
          <w:szCs w:val="20"/>
        </w:rPr>
        <w:t xml:space="preserve"> </w:t>
      </w:r>
      <w:r w:rsidR="009B3A7D">
        <w:rPr>
          <w:rFonts w:ascii="Times New Roman" w:hAnsi="Times New Roman" w:cs="Times New Roman"/>
          <w:sz w:val="20"/>
          <w:szCs w:val="20"/>
        </w:rPr>
        <w:t>Swagger</w:t>
      </w:r>
      <w:r w:rsidR="005F1B6D">
        <w:rPr>
          <w:rFonts w:ascii="Times New Roman" w:hAnsi="Times New Roman" w:cs="Times New Roman"/>
          <w:sz w:val="20"/>
          <w:szCs w:val="20"/>
        </w:rPr>
        <w:t xml:space="preserve">, </w:t>
      </w:r>
      <w:r w:rsidR="00270420">
        <w:rPr>
          <w:rFonts w:ascii="Times New Roman" w:hAnsi="Times New Roman" w:cs="Times New Roman"/>
          <w:sz w:val="20"/>
          <w:szCs w:val="20"/>
        </w:rPr>
        <w:t>MS-Office</w:t>
      </w:r>
      <w:r w:rsidR="008D53D4">
        <w:rPr>
          <w:rFonts w:ascii="Times New Roman" w:hAnsi="Times New Roman" w:cs="Times New Roman"/>
          <w:sz w:val="20"/>
          <w:szCs w:val="20"/>
        </w:rPr>
        <w:t xml:space="preserve">, </w:t>
      </w:r>
      <w:r w:rsidR="003D0443">
        <w:rPr>
          <w:rFonts w:ascii="Times New Roman" w:hAnsi="Times New Roman" w:cs="Times New Roman"/>
          <w:sz w:val="20"/>
          <w:szCs w:val="20"/>
        </w:rPr>
        <w:t>Scru</w:t>
      </w:r>
      <w:r w:rsidR="008E38C5">
        <w:rPr>
          <w:rFonts w:ascii="Times New Roman" w:hAnsi="Times New Roman" w:cs="Times New Roman"/>
          <w:sz w:val="20"/>
          <w:szCs w:val="20"/>
        </w:rPr>
        <w:t>m</w:t>
      </w:r>
      <w:r w:rsidR="00CF0C8E">
        <w:rPr>
          <w:rFonts w:ascii="Times New Roman" w:hAnsi="Times New Roman" w:cs="Times New Roman"/>
          <w:sz w:val="20"/>
          <w:szCs w:val="20"/>
        </w:rPr>
        <w:t>,</w:t>
      </w:r>
      <w:r w:rsidR="00D75353">
        <w:rPr>
          <w:rFonts w:ascii="Times New Roman" w:hAnsi="Times New Roman" w:cs="Times New Roman"/>
          <w:sz w:val="20"/>
          <w:szCs w:val="20"/>
        </w:rPr>
        <w:t xml:space="preserve"> Jenkins</w:t>
      </w:r>
      <w:r w:rsidR="007311F6">
        <w:rPr>
          <w:rFonts w:ascii="Times New Roman" w:hAnsi="Times New Roman" w:cs="Times New Roman"/>
          <w:sz w:val="20"/>
          <w:szCs w:val="20"/>
        </w:rPr>
        <w:t>, HP</w:t>
      </w:r>
      <w:r w:rsidR="0074282E">
        <w:rPr>
          <w:rFonts w:ascii="Times New Roman" w:hAnsi="Times New Roman" w:cs="Times New Roman"/>
          <w:sz w:val="20"/>
          <w:szCs w:val="20"/>
        </w:rPr>
        <w:t>-ALM</w:t>
      </w:r>
    </w:p>
    <w:p w14:paraId="425E960E" w14:textId="77777777" w:rsidR="00754281" w:rsidRPr="00766647" w:rsidRDefault="002825C1" w:rsidP="002825C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766647">
        <w:rPr>
          <w:rFonts w:ascii="Times New Roman" w:hAnsi="Times New Roman" w:cs="Times New Roman"/>
          <w:b/>
          <w:sz w:val="20"/>
          <w:szCs w:val="20"/>
        </w:rPr>
        <w:t>EDUCATION</w:t>
      </w:r>
    </w:p>
    <w:p w14:paraId="41AF6756" w14:textId="77777777" w:rsidR="006E2610" w:rsidRDefault="002825C1" w:rsidP="002825C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766647">
        <w:rPr>
          <w:rFonts w:ascii="Times New Roman" w:hAnsi="Times New Roman" w:cs="Times New Roman"/>
          <w:sz w:val="20"/>
          <w:szCs w:val="20"/>
        </w:rPr>
        <w:t xml:space="preserve">Master of Science in Computer and Information Science </w:t>
      </w:r>
      <w:r w:rsidRPr="00766647">
        <w:rPr>
          <w:rFonts w:ascii="Times New Roman" w:hAnsi="Times New Roman" w:cs="Times New Roman"/>
          <w:sz w:val="20"/>
          <w:szCs w:val="20"/>
        </w:rPr>
        <w:tab/>
      </w:r>
      <w:r w:rsidRPr="00766647">
        <w:rPr>
          <w:rFonts w:ascii="Times New Roman" w:hAnsi="Times New Roman" w:cs="Times New Roman"/>
          <w:sz w:val="20"/>
          <w:szCs w:val="20"/>
        </w:rPr>
        <w:tab/>
      </w:r>
      <w:r w:rsidRPr="00766647">
        <w:rPr>
          <w:rFonts w:ascii="Times New Roman" w:hAnsi="Times New Roman" w:cs="Times New Roman"/>
          <w:sz w:val="20"/>
          <w:szCs w:val="20"/>
        </w:rPr>
        <w:tab/>
      </w:r>
      <w:r w:rsidRPr="00766647">
        <w:rPr>
          <w:rFonts w:ascii="Times New Roman" w:hAnsi="Times New Roman" w:cs="Times New Roman"/>
          <w:sz w:val="20"/>
          <w:szCs w:val="20"/>
        </w:rPr>
        <w:tab/>
      </w:r>
      <w:r w:rsidRPr="00766647">
        <w:rPr>
          <w:rFonts w:ascii="Times New Roman" w:hAnsi="Times New Roman" w:cs="Times New Roman"/>
          <w:sz w:val="20"/>
          <w:szCs w:val="20"/>
        </w:rPr>
        <w:tab/>
      </w:r>
      <w:r w:rsidR="00F673FE">
        <w:rPr>
          <w:rFonts w:ascii="Times New Roman" w:hAnsi="Times New Roman" w:cs="Times New Roman"/>
          <w:sz w:val="20"/>
          <w:szCs w:val="20"/>
        </w:rPr>
        <w:t>Mar</w:t>
      </w:r>
      <w:r w:rsidR="006E2610">
        <w:rPr>
          <w:rFonts w:ascii="Times New Roman" w:hAnsi="Times New Roman" w:cs="Times New Roman"/>
          <w:sz w:val="20"/>
          <w:szCs w:val="20"/>
        </w:rPr>
        <w:t xml:space="preserve"> 201</w:t>
      </w:r>
      <w:r w:rsidR="00F673FE">
        <w:rPr>
          <w:rFonts w:ascii="Times New Roman" w:hAnsi="Times New Roman" w:cs="Times New Roman"/>
          <w:sz w:val="20"/>
          <w:szCs w:val="20"/>
        </w:rPr>
        <w:t>4</w:t>
      </w:r>
      <w:r w:rsidR="006E2610">
        <w:rPr>
          <w:rFonts w:ascii="Times New Roman" w:hAnsi="Times New Roman" w:cs="Times New Roman"/>
          <w:sz w:val="20"/>
          <w:szCs w:val="20"/>
        </w:rPr>
        <w:t xml:space="preserve"> - </w:t>
      </w:r>
      <w:r w:rsidR="00F673FE">
        <w:rPr>
          <w:rFonts w:ascii="Times New Roman" w:hAnsi="Times New Roman" w:cs="Times New Roman"/>
          <w:sz w:val="20"/>
          <w:szCs w:val="20"/>
        </w:rPr>
        <w:t>Aug</w:t>
      </w:r>
      <w:r w:rsidR="006E2610">
        <w:rPr>
          <w:rFonts w:ascii="Times New Roman" w:hAnsi="Times New Roman" w:cs="Times New Roman"/>
          <w:sz w:val="20"/>
          <w:szCs w:val="20"/>
        </w:rPr>
        <w:t xml:space="preserve"> 201</w:t>
      </w:r>
      <w:r w:rsidR="00F673FE">
        <w:rPr>
          <w:rFonts w:ascii="Times New Roman" w:hAnsi="Times New Roman" w:cs="Times New Roman"/>
          <w:sz w:val="20"/>
          <w:szCs w:val="20"/>
        </w:rPr>
        <w:t>5</w:t>
      </w:r>
    </w:p>
    <w:p w14:paraId="011C1654" w14:textId="77777777" w:rsidR="00754281" w:rsidRPr="00766647" w:rsidRDefault="00D5758C" w:rsidP="002825C1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uthern New Hampshire University</w:t>
      </w:r>
      <w:r w:rsidR="002825C1" w:rsidRPr="00766647">
        <w:rPr>
          <w:rFonts w:ascii="Times New Roman" w:hAnsi="Times New Roman" w:cs="Times New Roman"/>
          <w:sz w:val="20"/>
          <w:szCs w:val="20"/>
        </w:rPr>
        <w:t xml:space="preserve">, United </w:t>
      </w:r>
      <w:r w:rsidR="005D2823" w:rsidRPr="00766647">
        <w:rPr>
          <w:rFonts w:ascii="Times New Roman" w:hAnsi="Times New Roman" w:cs="Times New Roman"/>
          <w:sz w:val="20"/>
          <w:szCs w:val="20"/>
        </w:rPr>
        <w:t>States, GPA</w:t>
      </w:r>
      <w:r w:rsidR="002825C1" w:rsidRPr="00766647">
        <w:rPr>
          <w:rFonts w:ascii="Times New Roman" w:hAnsi="Times New Roman" w:cs="Times New Roman"/>
          <w:sz w:val="20"/>
          <w:szCs w:val="20"/>
        </w:rPr>
        <w:t>: 3.</w:t>
      </w:r>
      <w:r>
        <w:rPr>
          <w:rFonts w:ascii="Times New Roman" w:hAnsi="Times New Roman" w:cs="Times New Roman"/>
          <w:sz w:val="20"/>
          <w:szCs w:val="20"/>
        </w:rPr>
        <w:t>6</w:t>
      </w:r>
    </w:p>
    <w:p w14:paraId="2D913DF4" w14:textId="77777777" w:rsidR="00AF56BE" w:rsidRDefault="00AF56BE" w:rsidP="002825C1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8027E47" w14:textId="6654A01B" w:rsidR="002825C1" w:rsidRPr="00766647" w:rsidRDefault="002825C1" w:rsidP="002825C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766647">
        <w:rPr>
          <w:rFonts w:ascii="Times New Roman" w:hAnsi="Times New Roman" w:cs="Times New Roman"/>
          <w:sz w:val="20"/>
          <w:szCs w:val="20"/>
        </w:rPr>
        <w:t>Bachelor of Science i</w:t>
      </w:r>
      <w:r w:rsidR="00D5758C">
        <w:rPr>
          <w:rFonts w:ascii="Times New Roman" w:hAnsi="Times New Roman" w:cs="Times New Roman"/>
          <w:sz w:val="20"/>
          <w:szCs w:val="20"/>
        </w:rPr>
        <w:t>n Electronic</w:t>
      </w:r>
      <w:r w:rsidR="00F673FE">
        <w:rPr>
          <w:rFonts w:ascii="Times New Roman" w:hAnsi="Times New Roman" w:cs="Times New Roman"/>
          <w:sz w:val="20"/>
          <w:szCs w:val="20"/>
        </w:rPr>
        <w:t>s</w:t>
      </w:r>
      <w:r w:rsidR="00D5758C">
        <w:rPr>
          <w:rFonts w:ascii="Times New Roman" w:hAnsi="Times New Roman" w:cs="Times New Roman"/>
          <w:sz w:val="20"/>
          <w:szCs w:val="20"/>
        </w:rPr>
        <w:t xml:space="preserve"> and Communication Engineer</w:t>
      </w:r>
      <w:r w:rsidR="00F673FE">
        <w:rPr>
          <w:rFonts w:ascii="Times New Roman" w:hAnsi="Times New Roman" w:cs="Times New Roman"/>
          <w:sz w:val="20"/>
          <w:szCs w:val="20"/>
        </w:rPr>
        <w:t>ing</w:t>
      </w:r>
      <w:r w:rsidR="008662CE">
        <w:rPr>
          <w:rFonts w:ascii="Times New Roman" w:hAnsi="Times New Roman" w:cs="Times New Roman"/>
          <w:sz w:val="20"/>
          <w:szCs w:val="20"/>
        </w:rPr>
        <w:tab/>
      </w:r>
      <w:r w:rsidR="008662CE">
        <w:rPr>
          <w:rFonts w:ascii="Times New Roman" w:hAnsi="Times New Roman" w:cs="Times New Roman"/>
          <w:sz w:val="20"/>
          <w:szCs w:val="20"/>
        </w:rPr>
        <w:tab/>
      </w:r>
      <w:r w:rsidR="008662CE">
        <w:rPr>
          <w:rFonts w:ascii="Times New Roman" w:hAnsi="Times New Roman" w:cs="Times New Roman"/>
          <w:sz w:val="20"/>
          <w:szCs w:val="20"/>
        </w:rPr>
        <w:tab/>
      </w:r>
      <w:r w:rsidR="008662CE">
        <w:rPr>
          <w:rFonts w:ascii="Times New Roman" w:hAnsi="Times New Roman" w:cs="Times New Roman"/>
          <w:sz w:val="20"/>
          <w:szCs w:val="20"/>
        </w:rPr>
        <w:tab/>
      </w:r>
      <w:r w:rsidRPr="00766647">
        <w:rPr>
          <w:rFonts w:ascii="Times New Roman" w:hAnsi="Times New Roman" w:cs="Times New Roman"/>
          <w:sz w:val="20"/>
          <w:szCs w:val="20"/>
        </w:rPr>
        <w:t>Jun 20</w:t>
      </w:r>
      <w:r w:rsidR="00876CC9">
        <w:rPr>
          <w:rFonts w:ascii="Times New Roman" w:hAnsi="Times New Roman" w:cs="Times New Roman"/>
          <w:sz w:val="20"/>
          <w:szCs w:val="20"/>
        </w:rPr>
        <w:t>09</w:t>
      </w:r>
      <w:r w:rsidR="00FB5870" w:rsidRPr="00766647">
        <w:rPr>
          <w:rFonts w:ascii="Times New Roman" w:hAnsi="Times New Roman" w:cs="Times New Roman"/>
          <w:sz w:val="20"/>
          <w:szCs w:val="20"/>
        </w:rPr>
        <w:t>- May</w:t>
      </w:r>
      <w:r w:rsidRPr="00766647">
        <w:rPr>
          <w:rFonts w:ascii="Times New Roman" w:hAnsi="Times New Roman" w:cs="Times New Roman"/>
          <w:sz w:val="20"/>
          <w:szCs w:val="20"/>
        </w:rPr>
        <w:t xml:space="preserve"> 201</w:t>
      </w:r>
      <w:r w:rsidR="00876CC9">
        <w:rPr>
          <w:rFonts w:ascii="Times New Roman" w:hAnsi="Times New Roman" w:cs="Times New Roman"/>
          <w:sz w:val="20"/>
          <w:szCs w:val="20"/>
        </w:rPr>
        <w:t>3</w:t>
      </w:r>
    </w:p>
    <w:p w14:paraId="52B33775" w14:textId="77777777" w:rsidR="00FA7594" w:rsidRDefault="00F673FE" w:rsidP="00FA7594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lla Reddy College of Engineering and Technology</w:t>
      </w:r>
      <w:r w:rsidR="002825C1" w:rsidRPr="00766647">
        <w:rPr>
          <w:rFonts w:ascii="Times New Roman" w:hAnsi="Times New Roman" w:cs="Times New Roman"/>
          <w:sz w:val="20"/>
          <w:szCs w:val="20"/>
        </w:rPr>
        <w:t>, Hyderabad, India, GPA: 3.</w:t>
      </w:r>
      <w:r>
        <w:rPr>
          <w:rFonts w:ascii="Times New Roman" w:hAnsi="Times New Roman" w:cs="Times New Roman"/>
          <w:sz w:val="20"/>
          <w:szCs w:val="20"/>
        </w:rPr>
        <w:t>7</w:t>
      </w:r>
    </w:p>
    <w:p w14:paraId="40635494" w14:textId="77777777" w:rsidR="00F20525" w:rsidRPr="00766647" w:rsidRDefault="00F20525" w:rsidP="00FA7594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DB079C6" w14:textId="77777777" w:rsidR="00FA7594" w:rsidRPr="00766647" w:rsidRDefault="0045713C" w:rsidP="00FA7594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766647">
        <w:rPr>
          <w:rFonts w:ascii="Times New Roman" w:hAnsi="Times New Roman" w:cs="Times New Roman"/>
          <w:b/>
          <w:sz w:val="20"/>
          <w:szCs w:val="20"/>
        </w:rPr>
        <w:t>CERTIFICATIONS</w:t>
      </w:r>
    </w:p>
    <w:p w14:paraId="363C69C3" w14:textId="77777777" w:rsidR="0045713C" w:rsidRPr="00766647" w:rsidRDefault="003E4463" w:rsidP="0045713C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uleSoft Certified Developer- </w:t>
      </w:r>
      <w:r w:rsidR="0044774F">
        <w:rPr>
          <w:rFonts w:ascii="Times New Roman" w:hAnsi="Times New Roman" w:cs="Times New Roman"/>
          <w:sz w:val="20"/>
          <w:szCs w:val="20"/>
        </w:rPr>
        <w:t>Level 1 (Mule 4.x)</w:t>
      </w:r>
    </w:p>
    <w:p w14:paraId="46B22698" w14:textId="77777777" w:rsidR="009D2ED1" w:rsidRPr="0074542D" w:rsidRDefault="00775E42" w:rsidP="0074542D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/>
          <w:i/>
          <w:sz w:val="20"/>
          <w:szCs w:val="20"/>
        </w:rPr>
      </w:pPr>
      <w:r w:rsidRPr="00766647">
        <w:rPr>
          <w:rFonts w:ascii="Times New Roman" w:hAnsi="Times New Roman" w:cs="Times New Roman"/>
          <w:sz w:val="20"/>
          <w:szCs w:val="20"/>
        </w:rPr>
        <w:t>M</w:t>
      </w:r>
      <w:r w:rsidR="003C2910" w:rsidRPr="00766647">
        <w:rPr>
          <w:rFonts w:ascii="Times New Roman" w:hAnsi="Times New Roman" w:cs="Times New Roman"/>
          <w:sz w:val="20"/>
          <w:szCs w:val="20"/>
        </w:rPr>
        <w:t>ule</w:t>
      </w:r>
      <w:r w:rsidR="00F44697">
        <w:rPr>
          <w:rFonts w:ascii="Times New Roman" w:hAnsi="Times New Roman" w:cs="Times New Roman"/>
          <w:sz w:val="20"/>
          <w:szCs w:val="20"/>
        </w:rPr>
        <w:t>S</w:t>
      </w:r>
      <w:r w:rsidR="003C2910" w:rsidRPr="00766647">
        <w:rPr>
          <w:rFonts w:ascii="Times New Roman" w:hAnsi="Times New Roman" w:cs="Times New Roman"/>
          <w:sz w:val="20"/>
          <w:szCs w:val="20"/>
        </w:rPr>
        <w:t xml:space="preserve">oft </w:t>
      </w:r>
      <w:r w:rsidRPr="00766647">
        <w:rPr>
          <w:rFonts w:ascii="Times New Roman" w:hAnsi="Times New Roman" w:cs="Times New Roman"/>
          <w:sz w:val="20"/>
          <w:szCs w:val="20"/>
        </w:rPr>
        <w:t>C</w:t>
      </w:r>
      <w:r w:rsidR="003C2910" w:rsidRPr="00766647">
        <w:rPr>
          <w:rFonts w:ascii="Times New Roman" w:hAnsi="Times New Roman" w:cs="Times New Roman"/>
          <w:sz w:val="20"/>
          <w:szCs w:val="20"/>
        </w:rPr>
        <w:t xml:space="preserve">ertified </w:t>
      </w:r>
      <w:r w:rsidRPr="00766647">
        <w:rPr>
          <w:rFonts w:ascii="Times New Roman" w:hAnsi="Times New Roman" w:cs="Times New Roman"/>
          <w:sz w:val="20"/>
          <w:szCs w:val="20"/>
        </w:rPr>
        <w:t>D</w:t>
      </w:r>
      <w:r w:rsidR="003C2910" w:rsidRPr="00766647">
        <w:rPr>
          <w:rFonts w:ascii="Times New Roman" w:hAnsi="Times New Roman" w:cs="Times New Roman"/>
          <w:sz w:val="20"/>
          <w:szCs w:val="20"/>
        </w:rPr>
        <w:t>eveloper</w:t>
      </w:r>
      <w:r w:rsidRPr="00766647">
        <w:rPr>
          <w:rFonts w:ascii="Times New Roman" w:hAnsi="Times New Roman" w:cs="Times New Roman"/>
          <w:sz w:val="20"/>
          <w:szCs w:val="20"/>
        </w:rPr>
        <w:t xml:space="preserve"> – Integra</w:t>
      </w:r>
      <w:r w:rsidR="00021768">
        <w:rPr>
          <w:rFonts w:ascii="Times New Roman" w:hAnsi="Times New Roman" w:cs="Times New Roman"/>
          <w:sz w:val="20"/>
          <w:szCs w:val="20"/>
        </w:rPr>
        <w:t>tion and API Associate certi</w:t>
      </w:r>
      <w:r w:rsidR="00301711">
        <w:rPr>
          <w:rFonts w:ascii="Times New Roman" w:hAnsi="Times New Roman" w:cs="Times New Roman"/>
          <w:sz w:val="20"/>
          <w:szCs w:val="20"/>
        </w:rPr>
        <w:t>fie</w:t>
      </w:r>
      <w:r w:rsidR="0074542D">
        <w:rPr>
          <w:rFonts w:ascii="Times New Roman" w:hAnsi="Times New Roman" w:cs="Times New Roman"/>
          <w:sz w:val="20"/>
          <w:szCs w:val="20"/>
        </w:rPr>
        <w:t>d</w:t>
      </w:r>
      <w:r w:rsidR="0044774F">
        <w:rPr>
          <w:rFonts w:ascii="Times New Roman" w:hAnsi="Times New Roman" w:cs="Times New Roman"/>
          <w:sz w:val="20"/>
          <w:szCs w:val="20"/>
        </w:rPr>
        <w:t xml:space="preserve"> (Mule 3.9)</w:t>
      </w:r>
    </w:p>
    <w:sectPr w:rsidR="009D2ED1" w:rsidRPr="0074542D" w:rsidSect="004E664C">
      <w:headerReference w:type="default" r:id="rId12"/>
      <w:pgSz w:w="11906" w:h="16838" w:code="9"/>
      <w:pgMar w:top="706" w:right="576" w:bottom="274" w:left="576" w:header="50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319BE4" w14:textId="77777777" w:rsidR="00884D77" w:rsidRDefault="00884D77" w:rsidP="00742464">
      <w:pPr>
        <w:spacing w:after="0" w:line="240" w:lineRule="auto"/>
      </w:pPr>
      <w:r>
        <w:separator/>
      </w:r>
    </w:p>
  </w:endnote>
  <w:endnote w:type="continuationSeparator" w:id="0">
    <w:p w14:paraId="0FFE7DC9" w14:textId="77777777" w:rsidR="00884D77" w:rsidRDefault="00884D77" w:rsidP="00742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449267" w14:textId="77777777" w:rsidR="00884D77" w:rsidRDefault="00884D77" w:rsidP="00742464">
      <w:pPr>
        <w:spacing w:after="0" w:line="240" w:lineRule="auto"/>
      </w:pPr>
      <w:r>
        <w:separator/>
      </w:r>
    </w:p>
  </w:footnote>
  <w:footnote w:type="continuationSeparator" w:id="0">
    <w:p w14:paraId="094A6564" w14:textId="77777777" w:rsidR="00884D77" w:rsidRDefault="00884D77" w:rsidP="007424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4F0C26" w14:textId="77777777" w:rsidR="00BF3323" w:rsidRPr="005A3D16" w:rsidRDefault="00BF3323" w:rsidP="0072316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B4BD1"/>
    <w:multiLevelType w:val="hybridMultilevel"/>
    <w:tmpl w:val="C266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161BAA"/>
    <w:multiLevelType w:val="hybridMultilevel"/>
    <w:tmpl w:val="0F14B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760D77"/>
    <w:multiLevelType w:val="hybridMultilevel"/>
    <w:tmpl w:val="6C46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892CDF"/>
    <w:multiLevelType w:val="hybridMultilevel"/>
    <w:tmpl w:val="26FCEA5A"/>
    <w:lvl w:ilvl="0" w:tplc="50068FF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BD4706F"/>
    <w:multiLevelType w:val="hybridMultilevel"/>
    <w:tmpl w:val="204EC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C2755"/>
    <w:multiLevelType w:val="hybridMultilevel"/>
    <w:tmpl w:val="67BAC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7072DB"/>
    <w:multiLevelType w:val="hybridMultilevel"/>
    <w:tmpl w:val="72FC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8E6480"/>
    <w:multiLevelType w:val="hybridMultilevel"/>
    <w:tmpl w:val="7F682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390B18"/>
    <w:multiLevelType w:val="hybridMultilevel"/>
    <w:tmpl w:val="7BD0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262D6"/>
    <w:multiLevelType w:val="hybridMultilevel"/>
    <w:tmpl w:val="C95A3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135B62"/>
    <w:multiLevelType w:val="hybridMultilevel"/>
    <w:tmpl w:val="EADE0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F62F55"/>
    <w:multiLevelType w:val="hybridMultilevel"/>
    <w:tmpl w:val="2D2A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056F46"/>
    <w:multiLevelType w:val="hybridMultilevel"/>
    <w:tmpl w:val="65F27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6C71F3"/>
    <w:multiLevelType w:val="hybridMultilevel"/>
    <w:tmpl w:val="B0A0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AD4791"/>
    <w:multiLevelType w:val="hybridMultilevel"/>
    <w:tmpl w:val="9B6AC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1E5A2D"/>
    <w:multiLevelType w:val="hybridMultilevel"/>
    <w:tmpl w:val="34ECA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B332A0"/>
    <w:multiLevelType w:val="hybridMultilevel"/>
    <w:tmpl w:val="BEE4D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7DD0C58"/>
    <w:multiLevelType w:val="hybridMultilevel"/>
    <w:tmpl w:val="3810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8058C2"/>
    <w:multiLevelType w:val="hybridMultilevel"/>
    <w:tmpl w:val="C688FE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2D902B14"/>
    <w:multiLevelType w:val="hybridMultilevel"/>
    <w:tmpl w:val="9FD67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3E21510"/>
    <w:multiLevelType w:val="hybridMultilevel"/>
    <w:tmpl w:val="9AE6D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0C340D"/>
    <w:multiLevelType w:val="hybridMultilevel"/>
    <w:tmpl w:val="71AE9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430DC2"/>
    <w:multiLevelType w:val="hybridMultilevel"/>
    <w:tmpl w:val="176E1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8C4539"/>
    <w:multiLevelType w:val="hybridMultilevel"/>
    <w:tmpl w:val="BF268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1A30C6"/>
    <w:multiLevelType w:val="hybridMultilevel"/>
    <w:tmpl w:val="C2C48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5552324"/>
    <w:multiLevelType w:val="hybridMultilevel"/>
    <w:tmpl w:val="8530ED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885641E"/>
    <w:multiLevelType w:val="hybridMultilevel"/>
    <w:tmpl w:val="226E3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BF1929"/>
    <w:multiLevelType w:val="hybridMultilevel"/>
    <w:tmpl w:val="0E3A0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E5E1EC5"/>
    <w:multiLevelType w:val="hybridMultilevel"/>
    <w:tmpl w:val="3192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F676A90"/>
    <w:multiLevelType w:val="hybridMultilevel"/>
    <w:tmpl w:val="E07ED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B580FB3"/>
    <w:multiLevelType w:val="hybridMultilevel"/>
    <w:tmpl w:val="1570C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BA22E79"/>
    <w:multiLevelType w:val="hybridMultilevel"/>
    <w:tmpl w:val="2D384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841237"/>
    <w:multiLevelType w:val="hybridMultilevel"/>
    <w:tmpl w:val="DFC4E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FBF654E"/>
    <w:multiLevelType w:val="hybridMultilevel"/>
    <w:tmpl w:val="7AEAF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6F633FD"/>
    <w:multiLevelType w:val="hybridMultilevel"/>
    <w:tmpl w:val="FB020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4752C3"/>
    <w:multiLevelType w:val="hybridMultilevel"/>
    <w:tmpl w:val="7E340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91C12AC"/>
    <w:multiLevelType w:val="hybridMultilevel"/>
    <w:tmpl w:val="25BE6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9757162"/>
    <w:multiLevelType w:val="hybridMultilevel"/>
    <w:tmpl w:val="0908F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EF09ED"/>
    <w:multiLevelType w:val="hybridMultilevel"/>
    <w:tmpl w:val="3EF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EAD3C21"/>
    <w:multiLevelType w:val="hybridMultilevel"/>
    <w:tmpl w:val="F814B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FD169DF"/>
    <w:multiLevelType w:val="hybridMultilevel"/>
    <w:tmpl w:val="D22A4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2CE28D4"/>
    <w:multiLevelType w:val="hybridMultilevel"/>
    <w:tmpl w:val="01F2D90C"/>
    <w:lvl w:ilvl="0" w:tplc="2D744160">
      <w:start w:val="1"/>
      <w:numFmt w:val="bullet"/>
      <w:lvlText w:val=""/>
      <w:lvlJc w:val="left"/>
      <w:pPr>
        <w:ind w:left="356" w:hanging="216"/>
      </w:pPr>
      <w:rPr>
        <w:rFonts w:ascii="Wingdings" w:eastAsia="Wingdings" w:hAnsi="Wingdings" w:hint="default"/>
        <w:b/>
        <w:bCs/>
        <w:w w:val="100"/>
      </w:rPr>
    </w:lvl>
    <w:lvl w:ilvl="1" w:tplc="887437BE">
      <w:start w:val="1"/>
      <w:numFmt w:val="bullet"/>
      <w:lvlText w:val=""/>
      <w:lvlJc w:val="left"/>
      <w:pPr>
        <w:ind w:left="860" w:hanging="361"/>
      </w:pPr>
      <w:rPr>
        <w:rFonts w:ascii="Symbol" w:eastAsia="Symbol" w:hAnsi="Symbol" w:hint="default"/>
        <w:w w:val="99"/>
        <w:sz w:val="20"/>
        <w:szCs w:val="20"/>
      </w:rPr>
    </w:lvl>
    <w:lvl w:ilvl="2" w:tplc="02DE531C">
      <w:start w:val="1"/>
      <w:numFmt w:val="bullet"/>
      <w:lvlText w:val="•"/>
      <w:lvlJc w:val="left"/>
      <w:pPr>
        <w:ind w:left="1995" w:hanging="361"/>
      </w:pPr>
      <w:rPr>
        <w:rFonts w:hint="default"/>
      </w:rPr>
    </w:lvl>
    <w:lvl w:ilvl="3" w:tplc="ED2C497E">
      <w:start w:val="1"/>
      <w:numFmt w:val="bullet"/>
      <w:lvlText w:val="•"/>
      <w:lvlJc w:val="left"/>
      <w:pPr>
        <w:ind w:left="3131" w:hanging="361"/>
      </w:pPr>
      <w:rPr>
        <w:rFonts w:hint="default"/>
      </w:rPr>
    </w:lvl>
    <w:lvl w:ilvl="4" w:tplc="B64ADB86">
      <w:start w:val="1"/>
      <w:numFmt w:val="bullet"/>
      <w:lvlText w:val="•"/>
      <w:lvlJc w:val="left"/>
      <w:pPr>
        <w:ind w:left="4266" w:hanging="361"/>
      </w:pPr>
      <w:rPr>
        <w:rFonts w:hint="default"/>
      </w:rPr>
    </w:lvl>
    <w:lvl w:ilvl="5" w:tplc="336AED02">
      <w:start w:val="1"/>
      <w:numFmt w:val="bullet"/>
      <w:lvlText w:val="•"/>
      <w:lvlJc w:val="left"/>
      <w:pPr>
        <w:ind w:left="5402" w:hanging="361"/>
      </w:pPr>
      <w:rPr>
        <w:rFonts w:hint="default"/>
      </w:rPr>
    </w:lvl>
    <w:lvl w:ilvl="6" w:tplc="EAAA1D8C">
      <w:start w:val="1"/>
      <w:numFmt w:val="bullet"/>
      <w:lvlText w:val="•"/>
      <w:lvlJc w:val="left"/>
      <w:pPr>
        <w:ind w:left="6537" w:hanging="361"/>
      </w:pPr>
      <w:rPr>
        <w:rFonts w:hint="default"/>
      </w:rPr>
    </w:lvl>
    <w:lvl w:ilvl="7" w:tplc="F71C9F66">
      <w:start w:val="1"/>
      <w:numFmt w:val="bullet"/>
      <w:lvlText w:val="•"/>
      <w:lvlJc w:val="left"/>
      <w:pPr>
        <w:ind w:left="7673" w:hanging="361"/>
      </w:pPr>
      <w:rPr>
        <w:rFonts w:hint="default"/>
      </w:rPr>
    </w:lvl>
    <w:lvl w:ilvl="8" w:tplc="B1CA1DEA">
      <w:start w:val="1"/>
      <w:numFmt w:val="bullet"/>
      <w:lvlText w:val="•"/>
      <w:lvlJc w:val="left"/>
      <w:pPr>
        <w:ind w:left="8808" w:hanging="361"/>
      </w:pPr>
      <w:rPr>
        <w:rFonts w:hint="default"/>
      </w:rPr>
    </w:lvl>
  </w:abstractNum>
  <w:abstractNum w:abstractNumId="42">
    <w:nsid w:val="7441262D"/>
    <w:multiLevelType w:val="hybridMultilevel"/>
    <w:tmpl w:val="7952A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C521931"/>
    <w:multiLevelType w:val="hybridMultilevel"/>
    <w:tmpl w:val="7754422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38"/>
  </w:num>
  <w:num w:numId="4">
    <w:abstractNumId w:val="10"/>
  </w:num>
  <w:num w:numId="5">
    <w:abstractNumId w:val="11"/>
  </w:num>
  <w:num w:numId="6">
    <w:abstractNumId w:val="29"/>
  </w:num>
  <w:num w:numId="7">
    <w:abstractNumId w:val="4"/>
  </w:num>
  <w:num w:numId="8">
    <w:abstractNumId w:val="24"/>
  </w:num>
  <w:num w:numId="9">
    <w:abstractNumId w:val="17"/>
  </w:num>
  <w:num w:numId="10">
    <w:abstractNumId w:val="28"/>
  </w:num>
  <w:num w:numId="11">
    <w:abstractNumId w:val="30"/>
  </w:num>
  <w:num w:numId="12">
    <w:abstractNumId w:val="14"/>
  </w:num>
  <w:num w:numId="13">
    <w:abstractNumId w:val="43"/>
  </w:num>
  <w:num w:numId="14">
    <w:abstractNumId w:val="21"/>
  </w:num>
  <w:num w:numId="15">
    <w:abstractNumId w:val="35"/>
  </w:num>
  <w:num w:numId="16">
    <w:abstractNumId w:val="27"/>
  </w:num>
  <w:num w:numId="17">
    <w:abstractNumId w:val="0"/>
  </w:num>
  <w:num w:numId="18">
    <w:abstractNumId w:val="41"/>
  </w:num>
  <w:num w:numId="19">
    <w:abstractNumId w:val="37"/>
  </w:num>
  <w:num w:numId="20">
    <w:abstractNumId w:val="8"/>
  </w:num>
  <w:num w:numId="21">
    <w:abstractNumId w:val="7"/>
  </w:num>
  <w:num w:numId="22">
    <w:abstractNumId w:val="26"/>
  </w:num>
  <w:num w:numId="23">
    <w:abstractNumId w:val="33"/>
  </w:num>
  <w:num w:numId="24">
    <w:abstractNumId w:val="31"/>
  </w:num>
  <w:num w:numId="25">
    <w:abstractNumId w:val="2"/>
  </w:num>
  <w:num w:numId="26">
    <w:abstractNumId w:val="23"/>
  </w:num>
  <w:num w:numId="27">
    <w:abstractNumId w:val="40"/>
  </w:num>
  <w:num w:numId="28">
    <w:abstractNumId w:val="39"/>
  </w:num>
  <w:num w:numId="29">
    <w:abstractNumId w:val="34"/>
  </w:num>
  <w:num w:numId="30">
    <w:abstractNumId w:val="13"/>
  </w:num>
  <w:num w:numId="31">
    <w:abstractNumId w:val="36"/>
  </w:num>
  <w:num w:numId="32">
    <w:abstractNumId w:val="42"/>
  </w:num>
  <w:num w:numId="33">
    <w:abstractNumId w:val="15"/>
  </w:num>
  <w:num w:numId="34">
    <w:abstractNumId w:val="22"/>
  </w:num>
  <w:num w:numId="35">
    <w:abstractNumId w:val="1"/>
  </w:num>
  <w:num w:numId="36">
    <w:abstractNumId w:val="9"/>
  </w:num>
  <w:num w:numId="37">
    <w:abstractNumId w:val="25"/>
  </w:num>
  <w:num w:numId="38">
    <w:abstractNumId w:val="16"/>
  </w:num>
  <w:num w:numId="39">
    <w:abstractNumId w:val="19"/>
  </w:num>
  <w:num w:numId="40">
    <w:abstractNumId w:val="6"/>
  </w:num>
  <w:num w:numId="41">
    <w:abstractNumId w:val="20"/>
  </w:num>
  <w:num w:numId="42">
    <w:abstractNumId w:val="32"/>
  </w:num>
  <w:num w:numId="43">
    <w:abstractNumId w:val="18"/>
  </w:num>
  <w:num w:numId="4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1NLcwBVKGRpamZko6SsGpxcWZ+XkgBYbmtQC1KqIkLQAAAA=="/>
  </w:docVars>
  <w:rsids>
    <w:rsidRoot w:val="0045713C"/>
    <w:rsid w:val="00000B33"/>
    <w:rsid w:val="000056D6"/>
    <w:rsid w:val="000066B2"/>
    <w:rsid w:val="00006B9F"/>
    <w:rsid w:val="00011BCB"/>
    <w:rsid w:val="00014335"/>
    <w:rsid w:val="00014B9F"/>
    <w:rsid w:val="00015E7C"/>
    <w:rsid w:val="00016F30"/>
    <w:rsid w:val="00017743"/>
    <w:rsid w:val="00021768"/>
    <w:rsid w:val="00026F9C"/>
    <w:rsid w:val="000311CC"/>
    <w:rsid w:val="000319CA"/>
    <w:rsid w:val="000344E7"/>
    <w:rsid w:val="000368E1"/>
    <w:rsid w:val="0004046B"/>
    <w:rsid w:val="00041375"/>
    <w:rsid w:val="00044E74"/>
    <w:rsid w:val="0005318E"/>
    <w:rsid w:val="00053FF7"/>
    <w:rsid w:val="00055848"/>
    <w:rsid w:val="00064E70"/>
    <w:rsid w:val="00066898"/>
    <w:rsid w:val="00074DE6"/>
    <w:rsid w:val="000771AA"/>
    <w:rsid w:val="00077BDE"/>
    <w:rsid w:val="00080062"/>
    <w:rsid w:val="00092950"/>
    <w:rsid w:val="0009317C"/>
    <w:rsid w:val="00094B04"/>
    <w:rsid w:val="00095D98"/>
    <w:rsid w:val="000A04FA"/>
    <w:rsid w:val="000A0B51"/>
    <w:rsid w:val="000A0F28"/>
    <w:rsid w:val="000A7350"/>
    <w:rsid w:val="000B26FA"/>
    <w:rsid w:val="000B4531"/>
    <w:rsid w:val="000B64BC"/>
    <w:rsid w:val="000B7032"/>
    <w:rsid w:val="000C1307"/>
    <w:rsid w:val="000C1D04"/>
    <w:rsid w:val="000C5515"/>
    <w:rsid w:val="000D1897"/>
    <w:rsid w:val="000D59DC"/>
    <w:rsid w:val="000D6A81"/>
    <w:rsid w:val="000D7906"/>
    <w:rsid w:val="000D7B68"/>
    <w:rsid w:val="000E1B1B"/>
    <w:rsid w:val="000E57E1"/>
    <w:rsid w:val="000E7388"/>
    <w:rsid w:val="000F0142"/>
    <w:rsid w:val="000F0E72"/>
    <w:rsid w:val="000F14DB"/>
    <w:rsid w:val="000F28E3"/>
    <w:rsid w:val="000F2D35"/>
    <w:rsid w:val="000F5073"/>
    <w:rsid w:val="000F60D2"/>
    <w:rsid w:val="000F74ED"/>
    <w:rsid w:val="001013F6"/>
    <w:rsid w:val="001048E2"/>
    <w:rsid w:val="001064BC"/>
    <w:rsid w:val="00106909"/>
    <w:rsid w:val="00114515"/>
    <w:rsid w:val="0011641D"/>
    <w:rsid w:val="001254E0"/>
    <w:rsid w:val="001264A4"/>
    <w:rsid w:val="00127A27"/>
    <w:rsid w:val="00130915"/>
    <w:rsid w:val="00135EAE"/>
    <w:rsid w:val="001400EE"/>
    <w:rsid w:val="00142FE3"/>
    <w:rsid w:val="00147795"/>
    <w:rsid w:val="001548BB"/>
    <w:rsid w:val="00161D91"/>
    <w:rsid w:val="00164DF6"/>
    <w:rsid w:val="0016516B"/>
    <w:rsid w:val="00171120"/>
    <w:rsid w:val="00177189"/>
    <w:rsid w:val="001803DA"/>
    <w:rsid w:val="001830EA"/>
    <w:rsid w:val="001838C8"/>
    <w:rsid w:val="00183E90"/>
    <w:rsid w:val="0018441A"/>
    <w:rsid w:val="001862AB"/>
    <w:rsid w:val="00186C40"/>
    <w:rsid w:val="00191626"/>
    <w:rsid w:val="00192862"/>
    <w:rsid w:val="0019306D"/>
    <w:rsid w:val="001932F4"/>
    <w:rsid w:val="0019666D"/>
    <w:rsid w:val="001970FB"/>
    <w:rsid w:val="0019731B"/>
    <w:rsid w:val="001A0899"/>
    <w:rsid w:val="001A1FFB"/>
    <w:rsid w:val="001A5272"/>
    <w:rsid w:val="001A69DC"/>
    <w:rsid w:val="001A7B27"/>
    <w:rsid w:val="001A7B65"/>
    <w:rsid w:val="001B1127"/>
    <w:rsid w:val="001B2718"/>
    <w:rsid w:val="001B2E97"/>
    <w:rsid w:val="001B5059"/>
    <w:rsid w:val="001B6A5D"/>
    <w:rsid w:val="001B7305"/>
    <w:rsid w:val="001C4624"/>
    <w:rsid w:val="001C4EE8"/>
    <w:rsid w:val="001C52FF"/>
    <w:rsid w:val="001C6150"/>
    <w:rsid w:val="001C64F5"/>
    <w:rsid w:val="001D1F89"/>
    <w:rsid w:val="001D2887"/>
    <w:rsid w:val="001D560E"/>
    <w:rsid w:val="001D65A6"/>
    <w:rsid w:val="001D6FB0"/>
    <w:rsid w:val="001E0996"/>
    <w:rsid w:val="001E2CB3"/>
    <w:rsid w:val="001E4003"/>
    <w:rsid w:val="001E69DA"/>
    <w:rsid w:val="001F3661"/>
    <w:rsid w:val="001F5D2C"/>
    <w:rsid w:val="001F706F"/>
    <w:rsid w:val="001F72B4"/>
    <w:rsid w:val="00200F62"/>
    <w:rsid w:val="002013E6"/>
    <w:rsid w:val="0020266F"/>
    <w:rsid w:val="0020471A"/>
    <w:rsid w:val="00213B5E"/>
    <w:rsid w:val="00217328"/>
    <w:rsid w:val="00231576"/>
    <w:rsid w:val="00231CE8"/>
    <w:rsid w:val="002361F8"/>
    <w:rsid w:val="00241699"/>
    <w:rsid w:val="00243878"/>
    <w:rsid w:val="00244A99"/>
    <w:rsid w:val="00250A59"/>
    <w:rsid w:val="00250FF2"/>
    <w:rsid w:val="00253CE2"/>
    <w:rsid w:val="002548B4"/>
    <w:rsid w:val="00255C69"/>
    <w:rsid w:val="00257592"/>
    <w:rsid w:val="00257FD2"/>
    <w:rsid w:val="00261AAF"/>
    <w:rsid w:val="0026303E"/>
    <w:rsid w:val="00263689"/>
    <w:rsid w:val="00264F7F"/>
    <w:rsid w:val="00267874"/>
    <w:rsid w:val="00267A88"/>
    <w:rsid w:val="00267F3F"/>
    <w:rsid w:val="00270261"/>
    <w:rsid w:val="00270420"/>
    <w:rsid w:val="00273350"/>
    <w:rsid w:val="002739C4"/>
    <w:rsid w:val="00276673"/>
    <w:rsid w:val="0027673B"/>
    <w:rsid w:val="00276BAB"/>
    <w:rsid w:val="002771C7"/>
    <w:rsid w:val="0027737F"/>
    <w:rsid w:val="002825C1"/>
    <w:rsid w:val="00284CCB"/>
    <w:rsid w:val="002926A3"/>
    <w:rsid w:val="002926AA"/>
    <w:rsid w:val="00292C45"/>
    <w:rsid w:val="002A16CD"/>
    <w:rsid w:val="002A40FF"/>
    <w:rsid w:val="002A566A"/>
    <w:rsid w:val="002B0702"/>
    <w:rsid w:val="002B4B07"/>
    <w:rsid w:val="002B57CB"/>
    <w:rsid w:val="002C01DB"/>
    <w:rsid w:val="002C1096"/>
    <w:rsid w:val="002C3339"/>
    <w:rsid w:val="002C3386"/>
    <w:rsid w:val="002C542C"/>
    <w:rsid w:val="002C5747"/>
    <w:rsid w:val="002C644E"/>
    <w:rsid w:val="002C6D32"/>
    <w:rsid w:val="002C7D56"/>
    <w:rsid w:val="002D0402"/>
    <w:rsid w:val="002D40F9"/>
    <w:rsid w:val="002D598A"/>
    <w:rsid w:val="002D624E"/>
    <w:rsid w:val="002E4ABC"/>
    <w:rsid w:val="002E4B89"/>
    <w:rsid w:val="002E53BA"/>
    <w:rsid w:val="002E7394"/>
    <w:rsid w:val="002F088B"/>
    <w:rsid w:val="00301711"/>
    <w:rsid w:val="00304642"/>
    <w:rsid w:val="0030621F"/>
    <w:rsid w:val="00306832"/>
    <w:rsid w:val="00311E97"/>
    <w:rsid w:val="00312B90"/>
    <w:rsid w:val="003135E4"/>
    <w:rsid w:val="00320A2E"/>
    <w:rsid w:val="003258C7"/>
    <w:rsid w:val="0032600C"/>
    <w:rsid w:val="00326D43"/>
    <w:rsid w:val="00331EE2"/>
    <w:rsid w:val="00332107"/>
    <w:rsid w:val="003327C2"/>
    <w:rsid w:val="00334046"/>
    <w:rsid w:val="00334127"/>
    <w:rsid w:val="00334512"/>
    <w:rsid w:val="00334AD9"/>
    <w:rsid w:val="00335D0D"/>
    <w:rsid w:val="003366FE"/>
    <w:rsid w:val="00337E2C"/>
    <w:rsid w:val="00342586"/>
    <w:rsid w:val="00342793"/>
    <w:rsid w:val="00342FC0"/>
    <w:rsid w:val="00343545"/>
    <w:rsid w:val="00343CD0"/>
    <w:rsid w:val="00344B22"/>
    <w:rsid w:val="0034569B"/>
    <w:rsid w:val="00346656"/>
    <w:rsid w:val="00347638"/>
    <w:rsid w:val="00354274"/>
    <w:rsid w:val="00357971"/>
    <w:rsid w:val="003611F0"/>
    <w:rsid w:val="003615CF"/>
    <w:rsid w:val="003630BE"/>
    <w:rsid w:val="00364CE9"/>
    <w:rsid w:val="00365CDC"/>
    <w:rsid w:val="00366984"/>
    <w:rsid w:val="00371A9D"/>
    <w:rsid w:val="003728B0"/>
    <w:rsid w:val="003746B6"/>
    <w:rsid w:val="00375AB3"/>
    <w:rsid w:val="003773E7"/>
    <w:rsid w:val="00377D42"/>
    <w:rsid w:val="0038067B"/>
    <w:rsid w:val="00380F80"/>
    <w:rsid w:val="0038344C"/>
    <w:rsid w:val="003867EE"/>
    <w:rsid w:val="0039312F"/>
    <w:rsid w:val="00393EEF"/>
    <w:rsid w:val="00394752"/>
    <w:rsid w:val="003956E9"/>
    <w:rsid w:val="0039605F"/>
    <w:rsid w:val="003A0B70"/>
    <w:rsid w:val="003A0C93"/>
    <w:rsid w:val="003A1D0B"/>
    <w:rsid w:val="003A2539"/>
    <w:rsid w:val="003A2B1B"/>
    <w:rsid w:val="003A4DA6"/>
    <w:rsid w:val="003A6F98"/>
    <w:rsid w:val="003B09E9"/>
    <w:rsid w:val="003B3055"/>
    <w:rsid w:val="003B3C90"/>
    <w:rsid w:val="003B3E50"/>
    <w:rsid w:val="003B4DEA"/>
    <w:rsid w:val="003B6E85"/>
    <w:rsid w:val="003B79E7"/>
    <w:rsid w:val="003C043D"/>
    <w:rsid w:val="003C0986"/>
    <w:rsid w:val="003C0FAB"/>
    <w:rsid w:val="003C1D1E"/>
    <w:rsid w:val="003C2910"/>
    <w:rsid w:val="003C58C3"/>
    <w:rsid w:val="003C6177"/>
    <w:rsid w:val="003D0443"/>
    <w:rsid w:val="003D70E8"/>
    <w:rsid w:val="003E002A"/>
    <w:rsid w:val="003E030A"/>
    <w:rsid w:val="003E0C6D"/>
    <w:rsid w:val="003E147C"/>
    <w:rsid w:val="003E2ED5"/>
    <w:rsid w:val="003E369D"/>
    <w:rsid w:val="003E4463"/>
    <w:rsid w:val="003E4B5E"/>
    <w:rsid w:val="003E528C"/>
    <w:rsid w:val="003E5730"/>
    <w:rsid w:val="003F38B1"/>
    <w:rsid w:val="003F6029"/>
    <w:rsid w:val="00402100"/>
    <w:rsid w:val="004021D6"/>
    <w:rsid w:val="004058A0"/>
    <w:rsid w:val="0040593B"/>
    <w:rsid w:val="00406CB4"/>
    <w:rsid w:val="00406F9A"/>
    <w:rsid w:val="00410011"/>
    <w:rsid w:val="00413921"/>
    <w:rsid w:val="0041413A"/>
    <w:rsid w:val="00414FEB"/>
    <w:rsid w:val="00416616"/>
    <w:rsid w:val="00423B7D"/>
    <w:rsid w:val="00424845"/>
    <w:rsid w:val="00425EFB"/>
    <w:rsid w:val="004321AC"/>
    <w:rsid w:val="004338EA"/>
    <w:rsid w:val="00433F42"/>
    <w:rsid w:val="004343BE"/>
    <w:rsid w:val="00440EF8"/>
    <w:rsid w:val="0044507D"/>
    <w:rsid w:val="0044774F"/>
    <w:rsid w:val="00451462"/>
    <w:rsid w:val="00453244"/>
    <w:rsid w:val="0045713C"/>
    <w:rsid w:val="004600D8"/>
    <w:rsid w:val="004607FB"/>
    <w:rsid w:val="004612F0"/>
    <w:rsid w:val="0046286A"/>
    <w:rsid w:val="00464D53"/>
    <w:rsid w:val="00465244"/>
    <w:rsid w:val="00466A9C"/>
    <w:rsid w:val="0046777B"/>
    <w:rsid w:val="00471D48"/>
    <w:rsid w:val="004754DB"/>
    <w:rsid w:val="00475AB0"/>
    <w:rsid w:val="0047761C"/>
    <w:rsid w:val="004802C0"/>
    <w:rsid w:val="00481253"/>
    <w:rsid w:val="00481264"/>
    <w:rsid w:val="004812B7"/>
    <w:rsid w:val="00481570"/>
    <w:rsid w:val="004832A7"/>
    <w:rsid w:val="00484BC6"/>
    <w:rsid w:val="00486DFB"/>
    <w:rsid w:val="00491F78"/>
    <w:rsid w:val="0049311E"/>
    <w:rsid w:val="00493262"/>
    <w:rsid w:val="00493333"/>
    <w:rsid w:val="00493B6E"/>
    <w:rsid w:val="00494250"/>
    <w:rsid w:val="0049428A"/>
    <w:rsid w:val="00494E3A"/>
    <w:rsid w:val="004954EC"/>
    <w:rsid w:val="004969A7"/>
    <w:rsid w:val="004A2977"/>
    <w:rsid w:val="004A38E0"/>
    <w:rsid w:val="004A7884"/>
    <w:rsid w:val="004A7F3D"/>
    <w:rsid w:val="004B3883"/>
    <w:rsid w:val="004B478E"/>
    <w:rsid w:val="004B6569"/>
    <w:rsid w:val="004B785B"/>
    <w:rsid w:val="004C05B1"/>
    <w:rsid w:val="004C3732"/>
    <w:rsid w:val="004C3763"/>
    <w:rsid w:val="004D1211"/>
    <w:rsid w:val="004D1DD3"/>
    <w:rsid w:val="004D30B7"/>
    <w:rsid w:val="004D3FC1"/>
    <w:rsid w:val="004D6A18"/>
    <w:rsid w:val="004E2348"/>
    <w:rsid w:val="004E664C"/>
    <w:rsid w:val="004F3BDE"/>
    <w:rsid w:val="004F726A"/>
    <w:rsid w:val="005001F3"/>
    <w:rsid w:val="00501237"/>
    <w:rsid w:val="00502AC7"/>
    <w:rsid w:val="005051DA"/>
    <w:rsid w:val="00506AF9"/>
    <w:rsid w:val="00514A09"/>
    <w:rsid w:val="00514E4D"/>
    <w:rsid w:val="00515D2F"/>
    <w:rsid w:val="00515D31"/>
    <w:rsid w:val="00517200"/>
    <w:rsid w:val="0052049B"/>
    <w:rsid w:val="00521F61"/>
    <w:rsid w:val="005246FA"/>
    <w:rsid w:val="005247DE"/>
    <w:rsid w:val="00524FF2"/>
    <w:rsid w:val="005267B1"/>
    <w:rsid w:val="00530141"/>
    <w:rsid w:val="0053242D"/>
    <w:rsid w:val="0053511B"/>
    <w:rsid w:val="0053692C"/>
    <w:rsid w:val="005374A2"/>
    <w:rsid w:val="005408A3"/>
    <w:rsid w:val="005463A9"/>
    <w:rsid w:val="00547A24"/>
    <w:rsid w:val="00550F2C"/>
    <w:rsid w:val="005554E4"/>
    <w:rsid w:val="005575A7"/>
    <w:rsid w:val="00560B76"/>
    <w:rsid w:val="00560E40"/>
    <w:rsid w:val="0056130E"/>
    <w:rsid w:val="0056217F"/>
    <w:rsid w:val="0056267A"/>
    <w:rsid w:val="00564C98"/>
    <w:rsid w:val="00565543"/>
    <w:rsid w:val="0057306D"/>
    <w:rsid w:val="00577E69"/>
    <w:rsid w:val="00587F60"/>
    <w:rsid w:val="00591A8E"/>
    <w:rsid w:val="00591D84"/>
    <w:rsid w:val="00592D1C"/>
    <w:rsid w:val="00595262"/>
    <w:rsid w:val="00595D0E"/>
    <w:rsid w:val="005A145E"/>
    <w:rsid w:val="005A4B6E"/>
    <w:rsid w:val="005A6C8D"/>
    <w:rsid w:val="005A73D3"/>
    <w:rsid w:val="005A788D"/>
    <w:rsid w:val="005A7986"/>
    <w:rsid w:val="005B040F"/>
    <w:rsid w:val="005B100F"/>
    <w:rsid w:val="005B1DCA"/>
    <w:rsid w:val="005B3CDE"/>
    <w:rsid w:val="005B5F8B"/>
    <w:rsid w:val="005B60DC"/>
    <w:rsid w:val="005B6ECE"/>
    <w:rsid w:val="005B7B89"/>
    <w:rsid w:val="005C0C94"/>
    <w:rsid w:val="005C0D90"/>
    <w:rsid w:val="005C22BC"/>
    <w:rsid w:val="005C26EB"/>
    <w:rsid w:val="005D2823"/>
    <w:rsid w:val="005D4177"/>
    <w:rsid w:val="005D68EE"/>
    <w:rsid w:val="005E192F"/>
    <w:rsid w:val="005E30C8"/>
    <w:rsid w:val="005E48A7"/>
    <w:rsid w:val="005E63E0"/>
    <w:rsid w:val="005E69EA"/>
    <w:rsid w:val="005F1B6D"/>
    <w:rsid w:val="005F3389"/>
    <w:rsid w:val="005F58CE"/>
    <w:rsid w:val="005F7AA5"/>
    <w:rsid w:val="006035C7"/>
    <w:rsid w:val="0060425A"/>
    <w:rsid w:val="006057D8"/>
    <w:rsid w:val="00606B71"/>
    <w:rsid w:val="00607614"/>
    <w:rsid w:val="00607FBB"/>
    <w:rsid w:val="006100E0"/>
    <w:rsid w:val="00610B91"/>
    <w:rsid w:val="0062284D"/>
    <w:rsid w:val="00623010"/>
    <w:rsid w:val="00630719"/>
    <w:rsid w:val="00630DD8"/>
    <w:rsid w:val="0063609E"/>
    <w:rsid w:val="00637021"/>
    <w:rsid w:val="00637CBF"/>
    <w:rsid w:val="00637CC7"/>
    <w:rsid w:val="00647551"/>
    <w:rsid w:val="00647A41"/>
    <w:rsid w:val="0065103D"/>
    <w:rsid w:val="00651A9C"/>
    <w:rsid w:val="00652892"/>
    <w:rsid w:val="00653176"/>
    <w:rsid w:val="006531C8"/>
    <w:rsid w:val="006550D5"/>
    <w:rsid w:val="006552A2"/>
    <w:rsid w:val="0065562C"/>
    <w:rsid w:val="006644FB"/>
    <w:rsid w:val="00665423"/>
    <w:rsid w:val="0067102F"/>
    <w:rsid w:val="00680FE3"/>
    <w:rsid w:val="006820CD"/>
    <w:rsid w:val="00683005"/>
    <w:rsid w:val="00683306"/>
    <w:rsid w:val="00684B21"/>
    <w:rsid w:val="00691B36"/>
    <w:rsid w:val="00691C92"/>
    <w:rsid w:val="00693DF6"/>
    <w:rsid w:val="00694650"/>
    <w:rsid w:val="00695ABE"/>
    <w:rsid w:val="00696993"/>
    <w:rsid w:val="00697799"/>
    <w:rsid w:val="006A1D67"/>
    <w:rsid w:val="006A584D"/>
    <w:rsid w:val="006A68FA"/>
    <w:rsid w:val="006B2CC8"/>
    <w:rsid w:val="006C5B7D"/>
    <w:rsid w:val="006C729E"/>
    <w:rsid w:val="006D3579"/>
    <w:rsid w:val="006D35F6"/>
    <w:rsid w:val="006D4622"/>
    <w:rsid w:val="006E0370"/>
    <w:rsid w:val="006E1C4E"/>
    <w:rsid w:val="006E2610"/>
    <w:rsid w:val="006E27C4"/>
    <w:rsid w:val="006E2845"/>
    <w:rsid w:val="006E2949"/>
    <w:rsid w:val="006F2137"/>
    <w:rsid w:val="006F277B"/>
    <w:rsid w:val="006F39D2"/>
    <w:rsid w:val="006F6365"/>
    <w:rsid w:val="0070365A"/>
    <w:rsid w:val="00703A82"/>
    <w:rsid w:val="007061D2"/>
    <w:rsid w:val="00710500"/>
    <w:rsid w:val="00710595"/>
    <w:rsid w:val="00710D2C"/>
    <w:rsid w:val="007123C5"/>
    <w:rsid w:val="007149F5"/>
    <w:rsid w:val="0071615A"/>
    <w:rsid w:val="007220F9"/>
    <w:rsid w:val="00722270"/>
    <w:rsid w:val="007225D8"/>
    <w:rsid w:val="00723169"/>
    <w:rsid w:val="00723C03"/>
    <w:rsid w:val="00726D41"/>
    <w:rsid w:val="007311F6"/>
    <w:rsid w:val="0073188E"/>
    <w:rsid w:val="00735DAF"/>
    <w:rsid w:val="007407C7"/>
    <w:rsid w:val="00742464"/>
    <w:rsid w:val="0074282E"/>
    <w:rsid w:val="00744EE3"/>
    <w:rsid w:val="0074542D"/>
    <w:rsid w:val="00745CF2"/>
    <w:rsid w:val="0074635A"/>
    <w:rsid w:val="007473EB"/>
    <w:rsid w:val="007476BA"/>
    <w:rsid w:val="007479EA"/>
    <w:rsid w:val="00754281"/>
    <w:rsid w:val="00755BF8"/>
    <w:rsid w:val="00761501"/>
    <w:rsid w:val="007629C9"/>
    <w:rsid w:val="00764C47"/>
    <w:rsid w:val="00765DD7"/>
    <w:rsid w:val="00766647"/>
    <w:rsid w:val="00766AAE"/>
    <w:rsid w:val="007730E4"/>
    <w:rsid w:val="00775D40"/>
    <w:rsid w:val="00775E42"/>
    <w:rsid w:val="00776C62"/>
    <w:rsid w:val="00777B66"/>
    <w:rsid w:val="00780263"/>
    <w:rsid w:val="007809F4"/>
    <w:rsid w:val="007826E7"/>
    <w:rsid w:val="00784B8A"/>
    <w:rsid w:val="007921F1"/>
    <w:rsid w:val="007967FA"/>
    <w:rsid w:val="007971F7"/>
    <w:rsid w:val="007A7380"/>
    <w:rsid w:val="007A7498"/>
    <w:rsid w:val="007A7BD4"/>
    <w:rsid w:val="007B47F9"/>
    <w:rsid w:val="007B4C15"/>
    <w:rsid w:val="007C0E68"/>
    <w:rsid w:val="007C5708"/>
    <w:rsid w:val="007C72AC"/>
    <w:rsid w:val="007D7663"/>
    <w:rsid w:val="007E55EC"/>
    <w:rsid w:val="007E64BD"/>
    <w:rsid w:val="007E6F64"/>
    <w:rsid w:val="007F11E5"/>
    <w:rsid w:val="007F13D6"/>
    <w:rsid w:val="007F19EC"/>
    <w:rsid w:val="007F24F6"/>
    <w:rsid w:val="007F59D6"/>
    <w:rsid w:val="007F6EAE"/>
    <w:rsid w:val="007F7A3C"/>
    <w:rsid w:val="00801DB6"/>
    <w:rsid w:val="008039B8"/>
    <w:rsid w:val="008039CB"/>
    <w:rsid w:val="00803A35"/>
    <w:rsid w:val="0080791E"/>
    <w:rsid w:val="008162B0"/>
    <w:rsid w:val="00816C36"/>
    <w:rsid w:val="00817189"/>
    <w:rsid w:val="0082069F"/>
    <w:rsid w:val="008214D8"/>
    <w:rsid w:val="00823707"/>
    <w:rsid w:val="00824508"/>
    <w:rsid w:val="00827C95"/>
    <w:rsid w:val="0083431C"/>
    <w:rsid w:val="00840C64"/>
    <w:rsid w:val="008445C9"/>
    <w:rsid w:val="00846F2F"/>
    <w:rsid w:val="0085057D"/>
    <w:rsid w:val="00853A38"/>
    <w:rsid w:val="00855F09"/>
    <w:rsid w:val="00857D1A"/>
    <w:rsid w:val="00864915"/>
    <w:rsid w:val="008662CE"/>
    <w:rsid w:val="008666ED"/>
    <w:rsid w:val="00876CC9"/>
    <w:rsid w:val="00877F25"/>
    <w:rsid w:val="00880691"/>
    <w:rsid w:val="00880E66"/>
    <w:rsid w:val="00882F61"/>
    <w:rsid w:val="00884D77"/>
    <w:rsid w:val="00891EC9"/>
    <w:rsid w:val="008926FA"/>
    <w:rsid w:val="0089277E"/>
    <w:rsid w:val="00896B4E"/>
    <w:rsid w:val="008A45BC"/>
    <w:rsid w:val="008A68C0"/>
    <w:rsid w:val="008B0BF1"/>
    <w:rsid w:val="008B4144"/>
    <w:rsid w:val="008B4853"/>
    <w:rsid w:val="008B79B3"/>
    <w:rsid w:val="008B79B8"/>
    <w:rsid w:val="008C0252"/>
    <w:rsid w:val="008C1F23"/>
    <w:rsid w:val="008C2214"/>
    <w:rsid w:val="008C3521"/>
    <w:rsid w:val="008C3AA6"/>
    <w:rsid w:val="008C7D26"/>
    <w:rsid w:val="008D0C93"/>
    <w:rsid w:val="008D415E"/>
    <w:rsid w:val="008D47CE"/>
    <w:rsid w:val="008D53D4"/>
    <w:rsid w:val="008D7909"/>
    <w:rsid w:val="008E0602"/>
    <w:rsid w:val="008E1466"/>
    <w:rsid w:val="008E21DD"/>
    <w:rsid w:val="008E38C5"/>
    <w:rsid w:val="008E3E12"/>
    <w:rsid w:val="008E6DEA"/>
    <w:rsid w:val="008E73C3"/>
    <w:rsid w:val="008F0215"/>
    <w:rsid w:val="008F2E7D"/>
    <w:rsid w:val="008F32B2"/>
    <w:rsid w:val="00900C8A"/>
    <w:rsid w:val="00901C56"/>
    <w:rsid w:val="00903AC0"/>
    <w:rsid w:val="00904925"/>
    <w:rsid w:val="0091273D"/>
    <w:rsid w:val="00913A7F"/>
    <w:rsid w:val="009163F1"/>
    <w:rsid w:val="00917FD6"/>
    <w:rsid w:val="00920863"/>
    <w:rsid w:val="0092245C"/>
    <w:rsid w:val="00924A21"/>
    <w:rsid w:val="00926141"/>
    <w:rsid w:val="00926D3D"/>
    <w:rsid w:val="009274E5"/>
    <w:rsid w:val="00931010"/>
    <w:rsid w:val="009332A4"/>
    <w:rsid w:val="00934B82"/>
    <w:rsid w:val="00935B7F"/>
    <w:rsid w:val="00937340"/>
    <w:rsid w:val="009430F0"/>
    <w:rsid w:val="00943595"/>
    <w:rsid w:val="00951448"/>
    <w:rsid w:val="00951C8A"/>
    <w:rsid w:val="00954857"/>
    <w:rsid w:val="00955AB4"/>
    <w:rsid w:val="00964522"/>
    <w:rsid w:val="00965B26"/>
    <w:rsid w:val="009732D0"/>
    <w:rsid w:val="0097468B"/>
    <w:rsid w:val="00975BC5"/>
    <w:rsid w:val="00976827"/>
    <w:rsid w:val="00980058"/>
    <w:rsid w:val="00982072"/>
    <w:rsid w:val="0098307C"/>
    <w:rsid w:val="009919CA"/>
    <w:rsid w:val="009925EA"/>
    <w:rsid w:val="0099610D"/>
    <w:rsid w:val="009964A4"/>
    <w:rsid w:val="009A0968"/>
    <w:rsid w:val="009A2E39"/>
    <w:rsid w:val="009A357F"/>
    <w:rsid w:val="009A35F4"/>
    <w:rsid w:val="009A3FA7"/>
    <w:rsid w:val="009A44C2"/>
    <w:rsid w:val="009B192A"/>
    <w:rsid w:val="009B1E7C"/>
    <w:rsid w:val="009B2AF2"/>
    <w:rsid w:val="009B3A7D"/>
    <w:rsid w:val="009B41C0"/>
    <w:rsid w:val="009B49A4"/>
    <w:rsid w:val="009B5CF0"/>
    <w:rsid w:val="009B715F"/>
    <w:rsid w:val="009B7E2A"/>
    <w:rsid w:val="009C282A"/>
    <w:rsid w:val="009C71BF"/>
    <w:rsid w:val="009D2ED1"/>
    <w:rsid w:val="009D53DE"/>
    <w:rsid w:val="009E06C2"/>
    <w:rsid w:val="009E20DF"/>
    <w:rsid w:val="009F1DB1"/>
    <w:rsid w:val="009F2CF1"/>
    <w:rsid w:val="00A0625A"/>
    <w:rsid w:val="00A13E5D"/>
    <w:rsid w:val="00A14D73"/>
    <w:rsid w:val="00A24CE3"/>
    <w:rsid w:val="00A24EE0"/>
    <w:rsid w:val="00A274F2"/>
    <w:rsid w:val="00A27D4D"/>
    <w:rsid w:val="00A32B29"/>
    <w:rsid w:val="00A35A07"/>
    <w:rsid w:val="00A37820"/>
    <w:rsid w:val="00A40A3B"/>
    <w:rsid w:val="00A42EAB"/>
    <w:rsid w:val="00A432CC"/>
    <w:rsid w:val="00A45268"/>
    <w:rsid w:val="00A47D09"/>
    <w:rsid w:val="00A51B59"/>
    <w:rsid w:val="00A5245E"/>
    <w:rsid w:val="00A54A73"/>
    <w:rsid w:val="00A54C94"/>
    <w:rsid w:val="00A616DC"/>
    <w:rsid w:val="00A7025F"/>
    <w:rsid w:val="00A71EE5"/>
    <w:rsid w:val="00A73FC0"/>
    <w:rsid w:val="00A74062"/>
    <w:rsid w:val="00A74B8E"/>
    <w:rsid w:val="00A75911"/>
    <w:rsid w:val="00A75FA4"/>
    <w:rsid w:val="00A85202"/>
    <w:rsid w:val="00A946DA"/>
    <w:rsid w:val="00A956B1"/>
    <w:rsid w:val="00A95A8F"/>
    <w:rsid w:val="00A975DE"/>
    <w:rsid w:val="00AA498C"/>
    <w:rsid w:val="00AA5EA0"/>
    <w:rsid w:val="00AA7753"/>
    <w:rsid w:val="00AB0DE3"/>
    <w:rsid w:val="00AB0F01"/>
    <w:rsid w:val="00AB44A2"/>
    <w:rsid w:val="00AB4B74"/>
    <w:rsid w:val="00AB5EFA"/>
    <w:rsid w:val="00AB64AA"/>
    <w:rsid w:val="00AB6EC2"/>
    <w:rsid w:val="00AC0805"/>
    <w:rsid w:val="00AC0857"/>
    <w:rsid w:val="00AC2480"/>
    <w:rsid w:val="00AC4080"/>
    <w:rsid w:val="00AC5686"/>
    <w:rsid w:val="00AC6223"/>
    <w:rsid w:val="00AD6A7C"/>
    <w:rsid w:val="00AD78ED"/>
    <w:rsid w:val="00AE03A6"/>
    <w:rsid w:val="00AE1936"/>
    <w:rsid w:val="00AE27BA"/>
    <w:rsid w:val="00AE30A6"/>
    <w:rsid w:val="00AF3F5C"/>
    <w:rsid w:val="00AF4BD9"/>
    <w:rsid w:val="00AF56BE"/>
    <w:rsid w:val="00AF6A24"/>
    <w:rsid w:val="00AF7EDD"/>
    <w:rsid w:val="00B013CC"/>
    <w:rsid w:val="00B021C1"/>
    <w:rsid w:val="00B0248E"/>
    <w:rsid w:val="00B03CC4"/>
    <w:rsid w:val="00B03E56"/>
    <w:rsid w:val="00B0613C"/>
    <w:rsid w:val="00B12548"/>
    <w:rsid w:val="00B126E8"/>
    <w:rsid w:val="00B15200"/>
    <w:rsid w:val="00B21744"/>
    <w:rsid w:val="00B22500"/>
    <w:rsid w:val="00B22548"/>
    <w:rsid w:val="00B23839"/>
    <w:rsid w:val="00B23B42"/>
    <w:rsid w:val="00B31005"/>
    <w:rsid w:val="00B32FAF"/>
    <w:rsid w:val="00B3755A"/>
    <w:rsid w:val="00B40B3C"/>
    <w:rsid w:val="00B40CDC"/>
    <w:rsid w:val="00B4102E"/>
    <w:rsid w:val="00B41693"/>
    <w:rsid w:val="00B43E40"/>
    <w:rsid w:val="00B50234"/>
    <w:rsid w:val="00B52D8D"/>
    <w:rsid w:val="00B52FBC"/>
    <w:rsid w:val="00B54303"/>
    <w:rsid w:val="00B54C28"/>
    <w:rsid w:val="00B60B27"/>
    <w:rsid w:val="00B735E4"/>
    <w:rsid w:val="00B737C4"/>
    <w:rsid w:val="00B850EE"/>
    <w:rsid w:val="00B87A0E"/>
    <w:rsid w:val="00B92261"/>
    <w:rsid w:val="00B94B65"/>
    <w:rsid w:val="00B96970"/>
    <w:rsid w:val="00B97BCD"/>
    <w:rsid w:val="00BA26D0"/>
    <w:rsid w:val="00BA58A2"/>
    <w:rsid w:val="00BA7BD0"/>
    <w:rsid w:val="00BB3AED"/>
    <w:rsid w:val="00BB4338"/>
    <w:rsid w:val="00BB6DD9"/>
    <w:rsid w:val="00BB7CAA"/>
    <w:rsid w:val="00BC2483"/>
    <w:rsid w:val="00BC4002"/>
    <w:rsid w:val="00BC5DF3"/>
    <w:rsid w:val="00BC73CA"/>
    <w:rsid w:val="00BD5712"/>
    <w:rsid w:val="00BE2902"/>
    <w:rsid w:val="00BE2A39"/>
    <w:rsid w:val="00BE5960"/>
    <w:rsid w:val="00BE6D6B"/>
    <w:rsid w:val="00BE7CBF"/>
    <w:rsid w:val="00BF2796"/>
    <w:rsid w:val="00BF3323"/>
    <w:rsid w:val="00BF33FD"/>
    <w:rsid w:val="00C04069"/>
    <w:rsid w:val="00C051D6"/>
    <w:rsid w:val="00C07F03"/>
    <w:rsid w:val="00C1062D"/>
    <w:rsid w:val="00C12BD0"/>
    <w:rsid w:val="00C13322"/>
    <w:rsid w:val="00C13F53"/>
    <w:rsid w:val="00C22343"/>
    <w:rsid w:val="00C22E73"/>
    <w:rsid w:val="00C25390"/>
    <w:rsid w:val="00C25FBD"/>
    <w:rsid w:val="00C311EB"/>
    <w:rsid w:val="00C33084"/>
    <w:rsid w:val="00C37D9B"/>
    <w:rsid w:val="00C412CC"/>
    <w:rsid w:val="00C43045"/>
    <w:rsid w:val="00C4467F"/>
    <w:rsid w:val="00C47A5E"/>
    <w:rsid w:val="00C47CF5"/>
    <w:rsid w:val="00C50339"/>
    <w:rsid w:val="00C508BE"/>
    <w:rsid w:val="00C51A65"/>
    <w:rsid w:val="00C550C9"/>
    <w:rsid w:val="00C55889"/>
    <w:rsid w:val="00C6278F"/>
    <w:rsid w:val="00C62A85"/>
    <w:rsid w:val="00C66248"/>
    <w:rsid w:val="00C70BE0"/>
    <w:rsid w:val="00C7327B"/>
    <w:rsid w:val="00C75CE1"/>
    <w:rsid w:val="00C8072F"/>
    <w:rsid w:val="00C84165"/>
    <w:rsid w:val="00C86510"/>
    <w:rsid w:val="00C86CA0"/>
    <w:rsid w:val="00C87FFB"/>
    <w:rsid w:val="00C93CEE"/>
    <w:rsid w:val="00C96D08"/>
    <w:rsid w:val="00C979E5"/>
    <w:rsid w:val="00CA1B80"/>
    <w:rsid w:val="00CA24EA"/>
    <w:rsid w:val="00CA4644"/>
    <w:rsid w:val="00CA734E"/>
    <w:rsid w:val="00CB042C"/>
    <w:rsid w:val="00CB3E71"/>
    <w:rsid w:val="00CC445A"/>
    <w:rsid w:val="00CC4A65"/>
    <w:rsid w:val="00CC4F4E"/>
    <w:rsid w:val="00CC7EBE"/>
    <w:rsid w:val="00CD3181"/>
    <w:rsid w:val="00CD6B67"/>
    <w:rsid w:val="00CD7781"/>
    <w:rsid w:val="00CD7895"/>
    <w:rsid w:val="00CE6D46"/>
    <w:rsid w:val="00CF0C8E"/>
    <w:rsid w:val="00CF5470"/>
    <w:rsid w:val="00CF59E6"/>
    <w:rsid w:val="00D02AF3"/>
    <w:rsid w:val="00D02B1C"/>
    <w:rsid w:val="00D032DD"/>
    <w:rsid w:val="00D12FCF"/>
    <w:rsid w:val="00D14453"/>
    <w:rsid w:val="00D15405"/>
    <w:rsid w:val="00D20552"/>
    <w:rsid w:val="00D245A0"/>
    <w:rsid w:val="00D2461C"/>
    <w:rsid w:val="00D267F4"/>
    <w:rsid w:val="00D309C1"/>
    <w:rsid w:val="00D31693"/>
    <w:rsid w:val="00D34063"/>
    <w:rsid w:val="00D35B7E"/>
    <w:rsid w:val="00D3637F"/>
    <w:rsid w:val="00D363C7"/>
    <w:rsid w:val="00D36501"/>
    <w:rsid w:val="00D37451"/>
    <w:rsid w:val="00D43440"/>
    <w:rsid w:val="00D438A6"/>
    <w:rsid w:val="00D51981"/>
    <w:rsid w:val="00D532F7"/>
    <w:rsid w:val="00D55FB0"/>
    <w:rsid w:val="00D5758C"/>
    <w:rsid w:val="00D677E7"/>
    <w:rsid w:val="00D72FC7"/>
    <w:rsid w:val="00D75353"/>
    <w:rsid w:val="00D75FB5"/>
    <w:rsid w:val="00D823C4"/>
    <w:rsid w:val="00D84F9D"/>
    <w:rsid w:val="00D85E33"/>
    <w:rsid w:val="00D86257"/>
    <w:rsid w:val="00D86CF3"/>
    <w:rsid w:val="00D90F5C"/>
    <w:rsid w:val="00D91F71"/>
    <w:rsid w:val="00D929DE"/>
    <w:rsid w:val="00D95913"/>
    <w:rsid w:val="00D95CB4"/>
    <w:rsid w:val="00DA004C"/>
    <w:rsid w:val="00DA018D"/>
    <w:rsid w:val="00DA02FF"/>
    <w:rsid w:val="00DA0BA4"/>
    <w:rsid w:val="00DA205D"/>
    <w:rsid w:val="00DA273D"/>
    <w:rsid w:val="00DA2D6F"/>
    <w:rsid w:val="00DA3F96"/>
    <w:rsid w:val="00DA4B73"/>
    <w:rsid w:val="00DA501A"/>
    <w:rsid w:val="00DA5D04"/>
    <w:rsid w:val="00DB075C"/>
    <w:rsid w:val="00DB215D"/>
    <w:rsid w:val="00DB4FE2"/>
    <w:rsid w:val="00DB5E99"/>
    <w:rsid w:val="00DC0290"/>
    <w:rsid w:val="00DC32A5"/>
    <w:rsid w:val="00DC5D87"/>
    <w:rsid w:val="00DD2098"/>
    <w:rsid w:val="00DD3152"/>
    <w:rsid w:val="00DD6576"/>
    <w:rsid w:val="00DD6BC6"/>
    <w:rsid w:val="00DE2239"/>
    <w:rsid w:val="00DF0741"/>
    <w:rsid w:val="00DF223B"/>
    <w:rsid w:val="00DF36A1"/>
    <w:rsid w:val="00DF4612"/>
    <w:rsid w:val="00DF5596"/>
    <w:rsid w:val="00DF61EF"/>
    <w:rsid w:val="00E01D3A"/>
    <w:rsid w:val="00E02DC2"/>
    <w:rsid w:val="00E046BB"/>
    <w:rsid w:val="00E05200"/>
    <w:rsid w:val="00E07973"/>
    <w:rsid w:val="00E10A7E"/>
    <w:rsid w:val="00E1133F"/>
    <w:rsid w:val="00E12340"/>
    <w:rsid w:val="00E134AB"/>
    <w:rsid w:val="00E135E3"/>
    <w:rsid w:val="00E13AAE"/>
    <w:rsid w:val="00E13C5F"/>
    <w:rsid w:val="00E15607"/>
    <w:rsid w:val="00E16DB5"/>
    <w:rsid w:val="00E23F99"/>
    <w:rsid w:val="00E26BD0"/>
    <w:rsid w:val="00E27344"/>
    <w:rsid w:val="00E327C2"/>
    <w:rsid w:val="00E32A2C"/>
    <w:rsid w:val="00E32ACD"/>
    <w:rsid w:val="00E33528"/>
    <w:rsid w:val="00E34E5E"/>
    <w:rsid w:val="00E37332"/>
    <w:rsid w:val="00E52F61"/>
    <w:rsid w:val="00E54259"/>
    <w:rsid w:val="00E56B08"/>
    <w:rsid w:val="00E577B7"/>
    <w:rsid w:val="00E609FC"/>
    <w:rsid w:val="00E63D17"/>
    <w:rsid w:val="00E651C4"/>
    <w:rsid w:val="00E67A93"/>
    <w:rsid w:val="00E71A41"/>
    <w:rsid w:val="00E720F7"/>
    <w:rsid w:val="00E73383"/>
    <w:rsid w:val="00E740A9"/>
    <w:rsid w:val="00E754D0"/>
    <w:rsid w:val="00E855E0"/>
    <w:rsid w:val="00E8563D"/>
    <w:rsid w:val="00E8595A"/>
    <w:rsid w:val="00E86A00"/>
    <w:rsid w:val="00E921BB"/>
    <w:rsid w:val="00E95461"/>
    <w:rsid w:val="00E971FA"/>
    <w:rsid w:val="00EA180F"/>
    <w:rsid w:val="00EA3DD7"/>
    <w:rsid w:val="00EA4E6D"/>
    <w:rsid w:val="00EA5D4F"/>
    <w:rsid w:val="00EB1C85"/>
    <w:rsid w:val="00EB3E87"/>
    <w:rsid w:val="00EB4A34"/>
    <w:rsid w:val="00EB6432"/>
    <w:rsid w:val="00EB6CBE"/>
    <w:rsid w:val="00EC2D89"/>
    <w:rsid w:val="00EC6AD1"/>
    <w:rsid w:val="00ED2CE3"/>
    <w:rsid w:val="00ED463C"/>
    <w:rsid w:val="00ED5AE0"/>
    <w:rsid w:val="00EE0191"/>
    <w:rsid w:val="00EE0C12"/>
    <w:rsid w:val="00EE179D"/>
    <w:rsid w:val="00EE44FA"/>
    <w:rsid w:val="00EE517B"/>
    <w:rsid w:val="00EF1724"/>
    <w:rsid w:val="00EF3A86"/>
    <w:rsid w:val="00EF3B8E"/>
    <w:rsid w:val="00EF64A3"/>
    <w:rsid w:val="00F0764F"/>
    <w:rsid w:val="00F07F56"/>
    <w:rsid w:val="00F11FB1"/>
    <w:rsid w:val="00F120AF"/>
    <w:rsid w:val="00F166C7"/>
    <w:rsid w:val="00F17BF8"/>
    <w:rsid w:val="00F20525"/>
    <w:rsid w:val="00F20AB9"/>
    <w:rsid w:val="00F26BDB"/>
    <w:rsid w:val="00F342C6"/>
    <w:rsid w:val="00F37DC3"/>
    <w:rsid w:val="00F42A48"/>
    <w:rsid w:val="00F44697"/>
    <w:rsid w:val="00F450A8"/>
    <w:rsid w:val="00F50216"/>
    <w:rsid w:val="00F50744"/>
    <w:rsid w:val="00F519A1"/>
    <w:rsid w:val="00F531BF"/>
    <w:rsid w:val="00F534F0"/>
    <w:rsid w:val="00F537F0"/>
    <w:rsid w:val="00F54246"/>
    <w:rsid w:val="00F572A4"/>
    <w:rsid w:val="00F62676"/>
    <w:rsid w:val="00F63E7B"/>
    <w:rsid w:val="00F64D35"/>
    <w:rsid w:val="00F673FE"/>
    <w:rsid w:val="00F67BD6"/>
    <w:rsid w:val="00F7000B"/>
    <w:rsid w:val="00F7031A"/>
    <w:rsid w:val="00F712B5"/>
    <w:rsid w:val="00F72514"/>
    <w:rsid w:val="00F76D4F"/>
    <w:rsid w:val="00F77570"/>
    <w:rsid w:val="00F8194C"/>
    <w:rsid w:val="00F82CED"/>
    <w:rsid w:val="00F85D6C"/>
    <w:rsid w:val="00F86711"/>
    <w:rsid w:val="00F8771D"/>
    <w:rsid w:val="00F87E42"/>
    <w:rsid w:val="00F9121C"/>
    <w:rsid w:val="00F96314"/>
    <w:rsid w:val="00F975DE"/>
    <w:rsid w:val="00FA0BAE"/>
    <w:rsid w:val="00FA1CD7"/>
    <w:rsid w:val="00FA319D"/>
    <w:rsid w:val="00FA3731"/>
    <w:rsid w:val="00FA7594"/>
    <w:rsid w:val="00FB13F0"/>
    <w:rsid w:val="00FB17D8"/>
    <w:rsid w:val="00FB2D55"/>
    <w:rsid w:val="00FB3733"/>
    <w:rsid w:val="00FB5870"/>
    <w:rsid w:val="00FC0F2E"/>
    <w:rsid w:val="00FC44E9"/>
    <w:rsid w:val="00FC5BD2"/>
    <w:rsid w:val="00FC6278"/>
    <w:rsid w:val="00FD4BCA"/>
    <w:rsid w:val="00FD6FB0"/>
    <w:rsid w:val="00FE0302"/>
    <w:rsid w:val="00FE19C9"/>
    <w:rsid w:val="00FE2575"/>
    <w:rsid w:val="00FE28C6"/>
    <w:rsid w:val="00FE2997"/>
    <w:rsid w:val="00FE3A1B"/>
    <w:rsid w:val="00FE5F1B"/>
    <w:rsid w:val="00FE65F1"/>
    <w:rsid w:val="00FE692A"/>
    <w:rsid w:val="00FE6D21"/>
    <w:rsid w:val="00FF13AC"/>
    <w:rsid w:val="00FF19CE"/>
    <w:rsid w:val="00FF49E7"/>
    <w:rsid w:val="00FF4BEA"/>
    <w:rsid w:val="00FF6E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AAB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13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5713C"/>
    <w:pPr>
      <w:spacing w:after="0" w:line="240" w:lineRule="auto"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571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13C"/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4571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rsid w:val="0045713C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5713C"/>
    <w:rPr>
      <w:rFonts w:ascii="Times New Roman" w:eastAsia="Times New Roman" w:hAnsi="Times New Roman" w:cs="Times New Roman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2A566A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C570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708"/>
    <w:rPr>
      <w:color w:val="808080"/>
      <w:shd w:val="clear" w:color="auto" w:fill="E6E6E6"/>
    </w:rPr>
  </w:style>
  <w:style w:type="paragraph" w:customStyle="1" w:styleId="Default">
    <w:name w:val="Default"/>
    <w:rsid w:val="00DA02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4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E40"/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1B6A5D"/>
  </w:style>
  <w:style w:type="character" w:customStyle="1" w:styleId="apple-style-span">
    <w:name w:val="apple-style-span"/>
    <w:basedOn w:val="DefaultParagraphFont"/>
    <w:rsid w:val="001F72B4"/>
  </w:style>
  <w:style w:type="character" w:customStyle="1" w:styleId="NoSpacingChar">
    <w:name w:val="No Spacing Char"/>
    <w:link w:val="NoSpacing"/>
    <w:uiPriority w:val="1"/>
    <w:locked/>
    <w:rsid w:val="001F72B4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A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F2"/>
    <w:rPr>
      <w:rFonts w:ascii="Tahoma" w:eastAsiaTheme="minorEastAsi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7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D8A2739BE9C479E2EB8C10037AEE0" ma:contentTypeVersion="15" ma:contentTypeDescription="Create a new document." ma:contentTypeScope="" ma:versionID="5bc86ee97184fd8bef354c8720019203">
  <xsd:schema xmlns:xsd="http://www.w3.org/2001/XMLSchema" xmlns:xs="http://www.w3.org/2001/XMLSchema" xmlns:p="http://schemas.microsoft.com/office/2006/metadata/properties" xmlns:ns2="a4b01701-96c7-496d-80c2-58cd228244cc" xmlns:ns3="134fb142-dcb8-4229-9e1e-4ee8a9ac6f46" targetNamespace="http://schemas.microsoft.com/office/2006/metadata/properties" ma:root="true" ma:fieldsID="137773cc4772ea1816f936eddc583646" ns2:_="" ns3:_="">
    <xsd:import namespace="a4b01701-96c7-496d-80c2-58cd228244cc"/>
    <xsd:import namespace="134fb142-dcb8-4229-9e1e-4ee8a9ac6f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01701-96c7-496d-80c2-58cd22824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72b087f-569c-43ef-9376-0d30c496c8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fb142-dcb8-4229-9e1e-4ee8a9ac6f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2e210941-811c-467a-875c-d6fdca10263a}" ma:internalName="TaxCatchAll" ma:showField="CatchAllData" ma:web="134fb142-dcb8-4229-9e1e-4ee8a9ac6f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b01701-96c7-496d-80c2-58cd228244cc">
      <Terms xmlns="http://schemas.microsoft.com/office/infopath/2007/PartnerControls"/>
    </lcf76f155ced4ddcb4097134ff3c332f>
    <TaxCatchAll xmlns="134fb142-dcb8-4229-9e1e-4ee8a9ac6f46" xsi:nil="true"/>
  </documentManagement>
</p:properties>
</file>

<file path=customXml/itemProps1.xml><?xml version="1.0" encoding="utf-8"?>
<ds:datastoreItem xmlns:ds="http://schemas.openxmlformats.org/officeDocument/2006/customXml" ds:itemID="{98AF6E5A-1212-4E90-8F56-49A0569E75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36DC6B-B96B-4512-8401-E8C0572F9E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b01701-96c7-496d-80c2-58cd228244cc"/>
    <ds:schemaRef ds:uri="134fb142-dcb8-4229-9e1e-4ee8a9ac6f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9988AF-6261-4EDC-A144-D150A26A775D}">
  <ds:schemaRefs>
    <ds:schemaRef ds:uri="http://schemas.microsoft.com/office/2006/metadata/properties"/>
    <ds:schemaRef ds:uri="http://schemas.microsoft.com/office/infopath/2007/PartnerControls"/>
    <ds:schemaRef ds:uri="a4b01701-96c7-496d-80c2-58cd228244cc"/>
    <ds:schemaRef ds:uri="134fb142-dcb8-4229-9e1e-4ee8a9ac6f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4</TotalTime>
  <Pages>2</Pages>
  <Words>1383</Words>
  <Characters>788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</dc:creator>
  <cp:keywords/>
  <dc:description/>
  <cp:lastModifiedBy>ADMIN</cp:lastModifiedBy>
  <cp:revision>232</cp:revision>
  <dcterms:created xsi:type="dcterms:W3CDTF">2020-03-17T21:51:00Z</dcterms:created>
  <dcterms:modified xsi:type="dcterms:W3CDTF">2025-02-1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1D8A2739BE9C479E2EB8C10037AEE0</vt:lpwstr>
  </property>
</Properties>
</file>